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F0EA1" w14:textId="763E874F" w:rsidR="00AE1447" w:rsidRDefault="00AE1447" w:rsidP="00AE1447">
      <w:pPr>
        <w:pStyle w:val="Heading1"/>
        <w:shd w:val="clear" w:color="auto" w:fill="FFFFFF"/>
        <w:spacing w:before="0" w:after="240"/>
        <w:jc w:val="center"/>
      </w:pPr>
      <w:bookmarkStart w:id="0" w:name="_Hlk103528473"/>
      <w:bookmarkEnd w:id="0"/>
      <w:r>
        <w:t>Practical Project: Random Sentences Generator</w:t>
      </w:r>
    </w:p>
    <w:p w14:paraId="57D9E63F" w14:textId="68F6529F" w:rsidR="0066709C" w:rsidRPr="004A6D9D" w:rsidRDefault="0066709C" w:rsidP="0066709C">
      <w:pPr>
        <w:pStyle w:val="NoSpacing"/>
        <w:spacing w:before="120" w:after="120"/>
        <w:rPr>
          <w:lang w:val="en-GB"/>
        </w:rPr>
      </w:pPr>
      <w:r w:rsidRPr="004A6D9D">
        <w:rPr>
          <w:lang w:val="en-GB"/>
        </w:rPr>
        <w:t xml:space="preserve">This is an additional practical project, and </w:t>
      </w:r>
      <w:r w:rsidRPr="004A6D9D">
        <w:rPr>
          <w:b/>
          <w:bCs/>
          <w:u w:val="single"/>
          <w:lang w:val="en-GB"/>
        </w:rPr>
        <w:t xml:space="preserve">it is not </w:t>
      </w:r>
      <w:proofErr w:type="gramStart"/>
      <w:r w:rsidRPr="004A6D9D">
        <w:rPr>
          <w:b/>
          <w:bCs/>
          <w:u w:val="single"/>
          <w:lang w:val="en-GB"/>
        </w:rPr>
        <w:t>mandatory</w:t>
      </w:r>
      <w:proofErr w:type="gramEnd"/>
      <w:r w:rsidRPr="004A6D9D">
        <w:rPr>
          <w:b/>
          <w:bCs/>
          <w:u w:val="single"/>
          <w:lang w:val="en-GB"/>
        </w:rPr>
        <w:t xml:space="preserve"> and it is not included in the final score</w:t>
      </w:r>
      <w:r w:rsidRPr="004A6D9D">
        <w:rPr>
          <w:lang w:val="en-GB"/>
        </w:rPr>
        <w:t>. The main purpose is to use gained knowledge in different types of problems and to improve your portfolio and GitHub skills.</w:t>
      </w:r>
    </w:p>
    <w:p w14:paraId="78A70FC7" w14:textId="599E3D4B" w:rsidR="00AE1447" w:rsidRPr="004A6D9D" w:rsidRDefault="00AE1447" w:rsidP="00AE1447">
      <w:pPr>
        <w:jc w:val="center"/>
      </w:pPr>
      <w:r w:rsidRPr="004A6D9D">
        <w:rPr>
          <w:noProof/>
        </w:rPr>
        <w:drawing>
          <wp:inline distT="0" distB="0" distL="0" distR="0" wp14:anchorId="3E5AA9C0" wp14:editId="004EE99C">
            <wp:extent cx="1740451" cy="1729740"/>
            <wp:effectExtent l="0" t="0" r="0" b="3810"/>
            <wp:docPr id="10" name="Картина 1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30BCA" w14:textId="27AA0EEE" w:rsidR="00AE1447" w:rsidRDefault="00AE1447" w:rsidP="00AE1447">
      <w:r>
        <w:t xml:space="preserve">This </w:t>
      </w:r>
      <w:r>
        <w:rPr>
          <w:b/>
          <w:bCs/>
        </w:rPr>
        <w:t>random sentence generator</w:t>
      </w:r>
      <w:r>
        <w:t xml:space="preserve"> is just for fun! These sentences can provide </w:t>
      </w:r>
      <w:r>
        <w:rPr>
          <w:lang w:val="bg-BG"/>
        </w:rPr>
        <w:t>humor</w:t>
      </w:r>
      <w:r>
        <w:t xml:space="preserve"> and be a cool way to surprise others by sharing a standout sentence on social media platforms and gathering your </w:t>
      </w:r>
      <w:r w:rsidR="00870528">
        <w:t xml:space="preserve">network's </w:t>
      </w:r>
      <w:r>
        <w:t>reaction.</w:t>
      </w:r>
    </w:p>
    <w:p w14:paraId="244BB8BA" w14:textId="067244CD" w:rsidR="00AE1447" w:rsidRPr="00D75C86" w:rsidRDefault="009A4AC1" w:rsidP="00AE1447">
      <w:pPr>
        <w:rPr>
          <w:lang w:val="bg-BG"/>
        </w:rPr>
      </w:pPr>
      <w:r>
        <w:rPr>
          <w:noProof/>
        </w:rPr>
        <w:drawing>
          <wp:inline distT="0" distB="0" distL="0" distR="0" wp14:anchorId="113E1DA3" wp14:editId="1703A785">
            <wp:extent cx="3310890" cy="1097280"/>
            <wp:effectExtent l="57150" t="57150" r="99060" b="1028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0E924" w14:textId="77777777" w:rsidR="00AE1447" w:rsidRDefault="00AE1447" w:rsidP="00AE1447">
      <w:pPr>
        <w:pStyle w:val="Heading2"/>
        <w:numPr>
          <w:ilvl w:val="0"/>
          <w:numId w:val="16"/>
        </w:numPr>
        <w:spacing w:before="80" w:after="120"/>
      </w:pPr>
      <w:r>
        <w:t>Create GitHub Repository</w:t>
      </w:r>
    </w:p>
    <w:p w14:paraId="16CCBB16" w14:textId="72FAD43E" w:rsidR="00AE1447" w:rsidRDefault="00AE1447" w:rsidP="00AE1447">
      <w:pPr>
        <w:rPr>
          <w:noProof/>
        </w:rPr>
      </w:pPr>
      <w:r>
        <w:t xml:space="preserve">Create a </w:t>
      </w:r>
      <w:r>
        <w:rPr>
          <w:b/>
          <w:bCs/>
        </w:rPr>
        <w:t>new repository</w:t>
      </w:r>
      <w:r>
        <w:t xml:space="preserve"> from </w:t>
      </w:r>
      <w:hyperlink r:id="rId13" w:history="1">
        <w:r>
          <w:rPr>
            <w:rStyle w:val="Hyperlink"/>
          </w:rPr>
          <w:t>https://github.com/new</w:t>
        </w:r>
      </w:hyperlink>
      <w:r>
        <w:t xml:space="preserve">. Choose a </w:t>
      </w:r>
      <w:r>
        <w:rPr>
          <w:b/>
          <w:bCs/>
        </w:rPr>
        <w:t>meaningful name</w:t>
      </w:r>
      <w:r>
        <w:t xml:space="preserve">, e. g. </w:t>
      </w:r>
      <w:r>
        <w:rPr>
          <w:noProof/>
        </w:rPr>
        <w:t>"</w:t>
      </w:r>
      <w:r>
        <w:rPr>
          <w:rStyle w:val="CodeChar"/>
        </w:rPr>
        <w:t>RandomSentencesGeneratorByUsername</w:t>
      </w:r>
      <w:r>
        <w:rPr>
          <w:noProof/>
        </w:rPr>
        <w:t>",</w:t>
      </w:r>
      <w:r>
        <w:t xml:space="preserve"> add a </w:t>
      </w:r>
      <w:r>
        <w:rPr>
          <w:b/>
          <w:bCs/>
        </w:rPr>
        <w:t>short description,</w:t>
      </w:r>
      <w:r>
        <w:t xml:space="preserve"> and make your repo </w:t>
      </w:r>
      <w:r>
        <w:rPr>
          <w:b/>
          <w:bCs/>
        </w:rPr>
        <w:t>public</w:t>
      </w:r>
      <w:r>
        <w:t xml:space="preserve">. Also, </w:t>
      </w:r>
      <w:r>
        <w:rPr>
          <w:b/>
          <w:bCs/>
        </w:rPr>
        <w:t xml:space="preserve">add a </w:t>
      </w:r>
      <w:r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>
        <w:rPr>
          <w:rStyle w:val="CodeChar"/>
        </w:rPr>
        <w:t>.gitignore</w:t>
      </w:r>
      <w:proofErr w:type="gramEnd"/>
      <w:r>
        <w:rPr>
          <w:noProof/>
        </w:rPr>
        <w:t xml:space="preserve"> </w:t>
      </w:r>
      <w:r>
        <w:rPr>
          <w:b/>
          <w:bCs/>
          <w:noProof/>
        </w:rPr>
        <w:t>for Python</w:t>
      </w:r>
      <w:r>
        <w:t xml:space="preserve">. </w:t>
      </w:r>
      <w:r>
        <w:rPr>
          <w:noProof/>
        </w:rPr>
        <w:t xml:space="preserve">Finally, </w:t>
      </w:r>
      <w:r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>
        <w:rPr>
          <w:rStyle w:val="CodeChar"/>
        </w:rPr>
        <w:t>MIT</w:t>
      </w:r>
      <w:r>
        <w:rPr>
          <w:noProof/>
        </w:rPr>
        <w:t xml:space="preserve"> and click on the </w:t>
      </w:r>
      <w:r>
        <w:rPr>
          <w:rStyle w:val="CodeChar"/>
        </w:rPr>
        <w:t>[Create]</w:t>
      </w:r>
      <w:r>
        <w:rPr>
          <w:noProof/>
        </w:rPr>
        <w:t xml:space="preserve"> </w:t>
      </w:r>
      <w:r>
        <w:rPr>
          <w:b/>
          <w:bCs/>
          <w:noProof/>
        </w:rPr>
        <w:t>button</w:t>
      </w:r>
      <w:r>
        <w:rPr>
          <w:noProof/>
        </w:rPr>
        <w:t xml:space="preserve"> to </w:t>
      </w:r>
      <w:r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AE1447" w14:paraId="46DC2E63" w14:textId="77777777" w:rsidTr="00AE1447">
        <w:trPr>
          <w:trHeight w:val="1190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26CC9" w14:textId="21C4AECC" w:rsidR="00AE1447" w:rsidRDefault="00AE1447">
            <w:r>
              <w:rPr>
                <w:noProof/>
              </w:rPr>
              <w:drawing>
                <wp:inline distT="0" distB="0" distL="0" distR="0" wp14:anchorId="302F04A8" wp14:editId="5059D81D">
                  <wp:extent cx="487680" cy="487680"/>
                  <wp:effectExtent l="0" t="0" r="0" b="7620"/>
                  <wp:docPr id="11" name="Картина 1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" cy="48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2700" w14:textId="77777777" w:rsidR="00AE1447" w:rsidRDefault="00AE1447">
            <w:r>
              <w:t xml:space="preserve">Please choose </w:t>
            </w:r>
            <w:r>
              <w:rPr>
                <w:b/>
                <w:bCs/>
              </w:rPr>
              <w:t>your original and unique name</w:t>
            </w:r>
            <w:r>
              <w:t xml:space="preserve"> for your project!</w:t>
            </w:r>
          </w:p>
          <w:p w14:paraId="3178E585" w14:textId="57DFB7CC" w:rsidR="00AE1447" w:rsidRDefault="00AE1447">
            <w:r>
              <w:t xml:space="preserve">Your GitHub profile should be </w:t>
            </w:r>
            <w:r>
              <w:rPr>
                <w:b/>
                <w:bCs/>
              </w:rPr>
              <w:t>unique</w:t>
            </w:r>
            <w:r>
              <w:t>.</w:t>
            </w:r>
          </w:p>
          <w:p w14:paraId="0609F3D7" w14:textId="1EB19D68" w:rsidR="00AE1447" w:rsidRDefault="00AE1447">
            <w:r>
              <w:t xml:space="preserve">You can follow this tutorial, but you can also </w:t>
            </w:r>
            <w:r>
              <w:rPr>
                <w:b/>
                <w:bCs/>
              </w:rPr>
              <w:t>make changes</w:t>
            </w:r>
            <w:r>
              <w:t xml:space="preserve"> and </w:t>
            </w:r>
            <w:r>
              <w:rPr>
                <w:b/>
                <w:bCs/>
              </w:rPr>
              <w:t>implement your project differently</w:t>
            </w:r>
            <w:r>
              <w:t>.</w:t>
            </w:r>
          </w:p>
        </w:tc>
      </w:tr>
    </w:tbl>
    <w:p w14:paraId="07EC570C" w14:textId="77777777" w:rsidR="00AE1447" w:rsidRDefault="00AE1447" w:rsidP="00AE1447">
      <w:r>
        <w:t xml:space="preserve">Now your </w:t>
      </w:r>
      <w:r>
        <w:rPr>
          <w:b/>
          <w:bCs/>
        </w:rPr>
        <w:t>repository is created</w:t>
      </w:r>
      <w:r>
        <w:t xml:space="preserve"> and should look like this:</w:t>
      </w:r>
    </w:p>
    <w:p w14:paraId="4AD48D59" w14:textId="6D89DE41" w:rsidR="00AE1447" w:rsidRDefault="00AE1447" w:rsidP="00AE1447">
      <w:r>
        <w:rPr>
          <w:noProof/>
        </w:rPr>
        <w:lastRenderedPageBreak/>
        <w:drawing>
          <wp:inline distT="0" distB="0" distL="0" distR="0" wp14:anchorId="331547BC" wp14:editId="63C3E736">
            <wp:extent cx="6518910" cy="3714750"/>
            <wp:effectExtent l="152400" t="152400" r="358140" b="361950"/>
            <wp:docPr id="13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8910" cy="3714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D2D77" w14:textId="77777777" w:rsidR="00AE1447" w:rsidRDefault="00AE1447" w:rsidP="00AE1447">
      <w:r>
        <w:t xml:space="preserve">Now let's see how to </w:t>
      </w:r>
      <w:r>
        <w:rPr>
          <w:b/>
          <w:bCs/>
        </w:rPr>
        <w:t>write the code</w:t>
      </w:r>
      <w:r>
        <w:t xml:space="preserve"> of our application.</w:t>
      </w:r>
    </w:p>
    <w:p w14:paraId="14771064" w14:textId="77777777" w:rsidR="00AE1447" w:rsidRDefault="00AE1447" w:rsidP="00AE1447">
      <w:pPr>
        <w:pStyle w:val="Heading2"/>
        <w:numPr>
          <w:ilvl w:val="0"/>
          <w:numId w:val="15"/>
        </w:numPr>
      </w:pPr>
      <w:r w:rsidRPr="00E45B6B">
        <w:t xml:space="preserve">Write </w:t>
      </w:r>
      <w:r>
        <w:t>the Sentences Generator</w:t>
      </w:r>
      <w:r w:rsidRPr="00E45B6B">
        <w:t xml:space="preserve"> Code</w:t>
      </w:r>
    </w:p>
    <w:p w14:paraId="36BC75B0" w14:textId="1375BF4B" w:rsidR="00AE1447" w:rsidRDefault="00AE1447" w:rsidP="00AE1447">
      <w:r>
        <w:t>Let</w:t>
      </w:r>
      <w:r w:rsidR="00870528">
        <w:t>'</w:t>
      </w:r>
      <w:r>
        <w:t>s create the application and play with it.</w:t>
      </w:r>
    </w:p>
    <w:p w14:paraId="76FBC4F7" w14:textId="690BE3E3" w:rsidR="00AE1447" w:rsidRPr="001B3586" w:rsidRDefault="00AE1447" w:rsidP="00AE1447">
      <w:pPr>
        <w:pStyle w:val="Heading3"/>
      </w:pPr>
      <w:r>
        <w:t xml:space="preserve">Create a </w:t>
      </w:r>
      <w:r w:rsidR="009A4AC1">
        <w:t xml:space="preserve">PyCharm </w:t>
      </w:r>
      <w:r>
        <w:t>Project</w:t>
      </w:r>
    </w:p>
    <w:p w14:paraId="33C02461" w14:textId="64FCF55C" w:rsidR="00AE1447" w:rsidRDefault="00AE1447" w:rsidP="00AE1447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>
        <w:t>.</w:t>
      </w:r>
    </w:p>
    <w:p w14:paraId="390873C2" w14:textId="305FD1C1" w:rsidR="00AE1447" w:rsidRDefault="00AE1447" w:rsidP="00AE1447">
      <w:r>
        <w:lastRenderedPageBreak/>
        <w:t>Our project should be created and should look like this:</w:t>
      </w:r>
      <w:r w:rsidR="00CD6472" w:rsidRPr="00CD6472">
        <w:rPr>
          <w:noProof/>
        </w:rPr>
        <w:t xml:space="preserve"> </w:t>
      </w:r>
      <w:r w:rsidR="00CD6472">
        <w:rPr>
          <w:noProof/>
        </w:rPr>
        <w:drawing>
          <wp:inline distT="0" distB="0" distL="0" distR="0" wp14:anchorId="1FCA0370" wp14:editId="502A7A18">
            <wp:extent cx="6614160" cy="3543300"/>
            <wp:effectExtent l="152400" t="152400" r="358140" b="3619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4FEA24" w14:textId="77777777" w:rsidR="00CD6472" w:rsidRDefault="00CD6472" w:rsidP="00CD6472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05B582D2" w14:textId="37BF3846" w:rsidR="00CD6472" w:rsidRDefault="00CD6472" w:rsidP="00CD6472">
      <w:pPr>
        <w:jc w:val="center"/>
      </w:pPr>
      <w:r>
        <w:rPr>
          <w:noProof/>
        </w:rPr>
        <w:drawing>
          <wp:inline distT="0" distB="0" distL="0" distR="0" wp14:anchorId="7B81C52C" wp14:editId="17674D54">
            <wp:extent cx="2834640" cy="1219200"/>
            <wp:effectExtent l="152400" t="152400" r="365760" b="3619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B4CD0" w14:textId="77777777" w:rsidR="00CD6472" w:rsidRDefault="00CD6472" w:rsidP="00CD6472">
      <w:pPr>
        <w:pStyle w:val="Heading3"/>
      </w:pPr>
      <w:r>
        <w:t>Implement the Generator Logic</w:t>
      </w:r>
    </w:p>
    <w:p w14:paraId="123E817C" w14:textId="77777777" w:rsidR="00CD6472" w:rsidRDefault="00CD6472" w:rsidP="00CD6472">
      <w:r>
        <w:t>Now let's start working on our project.</w:t>
      </w:r>
    </w:p>
    <w:p w14:paraId="02FA3530" w14:textId="77777777" w:rsidR="00CD6472" w:rsidRDefault="00CD6472" w:rsidP="00CD6472">
      <w:pPr>
        <w:pStyle w:val="Heading4"/>
      </w:pPr>
      <w:r>
        <w:t>Create the Sentence</w:t>
      </w:r>
      <w:r w:rsidRPr="0082434C">
        <w:t xml:space="preserve"> </w:t>
      </w:r>
      <w:r>
        <w:t>Model</w:t>
      </w:r>
    </w:p>
    <w:p w14:paraId="53D71C52" w14:textId="3242757E" w:rsidR="00CD6472" w:rsidRDefault="00CD6472" w:rsidP="00CD6472">
      <w:r>
        <w:t xml:space="preserve">To create our </w:t>
      </w:r>
      <w:proofErr w:type="gramStart"/>
      <w:r w:rsidRPr="002D63D8">
        <w:rPr>
          <w:b/>
          <w:bCs/>
        </w:rPr>
        <w:t>sentences</w:t>
      </w:r>
      <w:proofErr w:type="gramEnd"/>
      <w:r>
        <w:t xml:space="preserve"> we are going to need: </w:t>
      </w:r>
      <w:r w:rsidRPr="002D63D8">
        <w:rPr>
          <w:b/>
          <w:bCs/>
        </w:rPr>
        <w:t>names</w:t>
      </w:r>
      <w:r>
        <w:t xml:space="preserve">, </w:t>
      </w:r>
      <w:r w:rsidRPr="002D63D8">
        <w:rPr>
          <w:b/>
          <w:bCs/>
        </w:rPr>
        <w:t>places</w:t>
      </w:r>
      <w:r>
        <w:t xml:space="preserve">, </w:t>
      </w:r>
      <w:r w:rsidRPr="002D63D8">
        <w:rPr>
          <w:b/>
          <w:bCs/>
        </w:rPr>
        <w:t>verbs</w:t>
      </w:r>
      <w:r>
        <w:t xml:space="preserve">, </w:t>
      </w:r>
      <w:r w:rsidRPr="002D63D8">
        <w:rPr>
          <w:b/>
          <w:bCs/>
        </w:rPr>
        <w:t>nouns</w:t>
      </w:r>
      <w:r>
        <w:t xml:space="preserve">, </w:t>
      </w:r>
      <w:r w:rsidRPr="002D63D8">
        <w:rPr>
          <w:b/>
          <w:bCs/>
        </w:rPr>
        <w:t>adverbs</w:t>
      </w:r>
      <w:r>
        <w:rPr>
          <w:b/>
          <w:bCs/>
        </w:rPr>
        <w:t>,</w:t>
      </w:r>
      <w:r>
        <w:t xml:space="preserve"> and </w:t>
      </w:r>
      <w:r w:rsidRPr="002D63D8">
        <w:rPr>
          <w:b/>
          <w:bCs/>
        </w:rPr>
        <w:t>details</w:t>
      </w:r>
      <w:r>
        <w:t xml:space="preserve">. The </w:t>
      </w:r>
      <w:r w:rsidRPr="002D63D8">
        <w:rPr>
          <w:b/>
          <w:bCs/>
        </w:rPr>
        <w:t>sentence</w:t>
      </w:r>
      <w:r>
        <w:t xml:space="preserve"> that we will create is based on the following </w:t>
      </w:r>
      <w:r w:rsidRPr="002D63D8">
        <w:rPr>
          <w:b/>
          <w:bCs/>
        </w:rPr>
        <w:t>model</w:t>
      </w:r>
      <w:r>
        <w:t>:</w:t>
      </w:r>
    </w:p>
    <w:p w14:paraId="701DABE8" w14:textId="77777777" w:rsidR="00CD6472" w:rsidRDefault="00CD6472" w:rsidP="00CD6472">
      <w:pPr>
        <w:pStyle w:val="ListParagraph"/>
        <w:numPr>
          <w:ilvl w:val="0"/>
          <w:numId w:val="17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</w:t>
      </w:r>
      <w:proofErr w:type="gramStart"/>
      <w:r>
        <w:t>needs</w:t>
      </w:r>
      <w:proofErr w:type="gramEnd"/>
      <w:r>
        <w:t xml:space="preserve"> </w:t>
      </w:r>
      <w:r w:rsidRPr="002D63D8">
        <w:rPr>
          <w:rStyle w:val="CodeChar"/>
        </w:rPr>
        <w:t>[Who from where]</w:t>
      </w:r>
      <w:r w:rsidRPr="00724456">
        <w:t xml:space="preserve"> </w:t>
      </w:r>
      <w:r w:rsidRPr="002D63D8">
        <w:rPr>
          <w:rStyle w:val="CodeChar"/>
        </w:rPr>
        <w:t>[Action]</w:t>
      </w:r>
      <w:r w:rsidRPr="00724456">
        <w:t xml:space="preserve"> </w:t>
      </w:r>
      <w:r w:rsidRPr="002D63D8">
        <w:rPr>
          <w:rStyle w:val="CodeChar"/>
        </w:rPr>
        <w:t>[Detail]</w:t>
      </w:r>
      <w:r w:rsidRPr="00724456">
        <w:t xml:space="preserve"> </w:t>
      </w:r>
      <w:r>
        <w:t>to be created.</w:t>
      </w:r>
    </w:p>
    <w:p w14:paraId="3D58DED7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Who from where</w:t>
      </w:r>
      <w:r w:rsidRPr="002E5A71">
        <w:t>"</w:t>
      </w:r>
      <w:r>
        <w:t xml:space="preserve"> example: </w:t>
      </w:r>
      <w:r w:rsidRPr="002D63D8">
        <w:rPr>
          <w:rStyle w:val="CodeChar"/>
        </w:rPr>
        <w:t>[Name</w:t>
      </w:r>
      <w:r w:rsidRPr="005E6918">
        <w:t xml:space="preserve"> + from + </w:t>
      </w:r>
      <w:r w:rsidRPr="002D63D8">
        <w:rPr>
          <w:rStyle w:val="CodeChar"/>
        </w:rPr>
        <w:t>Place]</w:t>
      </w:r>
      <w:r w:rsidRPr="00ED34C1">
        <w:t xml:space="preserve"> ("David from London").</w:t>
      </w:r>
    </w:p>
    <w:p w14:paraId="1569A5D1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Action</w:t>
      </w:r>
      <w:r w:rsidRPr="002E5A71">
        <w:t>"</w:t>
      </w:r>
      <w:r w:rsidRPr="00C308FE">
        <w:t xml:space="preserve"> </w:t>
      </w:r>
      <w:r>
        <w:t xml:space="preserve">example: </w:t>
      </w:r>
      <w:r w:rsidRPr="002D63D8">
        <w:rPr>
          <w:rStyle w:val="CodeChar"/>
        </w:rPr>
        <w:t>[Adverb]</w:t>
      </w:r>
      <w:r w:rsidRPr="005E6918">
        <w:t xml:space="preserve"> +</w:t>
      </w:r>
      <w:r w:rsidRPr="002D63D8">
        <w:rPr>
          <w:rStyle w:val="CodeChar"/>
        </w:rPr>
        <w:t xml:space="preserve"> [Verb]</w:t>
      </w:r>
      <w:r w:rsidRPr="005E6918">
        <w:t xml:space="preserve"> +</w:t>
      </w:r>
      <w:r w:rsidRPr="002D63D8">
        <w:rPr>
          <w:rStyle w:val="CodeChar"/>
        </w:rPr>
        <w:t xml:space="preserve"> [Noun]</w:t>
      </w:r>
      <w:r>
        <w:t xml:space="preserve"> ("calmly watched the sunset").</w:t>
      </w:r>
    </w:p>
    <w:p w14:paraId="110AEFE3" w14:textId="7C06090B" w:rsidR="00CD6472" w:rsidRPr="003E0758" w:rsidRDefault="00CD6472" w:rsidP="00CD6472">
      <w:pPr>
        <w:pStyle w:val="ListParagraph"/>
        <w:numPr>
          <w:ilvl w:val="1"/>
          <w:numId w:val="17"/>
        </w:numPr>
        <w:rPr>
          <w:rFonts w:ascii="Consolas" w:hAnsi="Consolas"/>
        </w:rPr>
      </w:pPr>
      <w:r w:rsidRPr="002E5A71">
        <w:t>"</w:t>
      </w:r>
      <w:r w:rsidRPr="002D63D8">
        <w:rPr>
          <w:rStyle w:val="CodeChar"/>
        </w:rPr>
        <w:t>Detail</w:t>
      </w:r>
      <w:r w:rsidRPr="002E5A71">
        <w:t xml:space="preserve">" </w:t>
      </w:r>
      <w:r>
        <w:t xml:space="preserve">example: </w:t>
      </w:r>
      <w:r w:rsidRPr="00867285">
        <w:t>"near the river", "at home", "in the park".</w:t>
      </w:r>
    </w:p>
    <w:p w14:paraId="220431A9" w14:textId="77777777" w:rsidR="003E0758" w:rsidRPr="00C96ACE" w:rsidRDefault="003E0758" w:rsidP="003E0758">
      <w:pPr>
        <w:pStyle w:val="Heading4"/>
      </w:pPr>
      <w:r>
        <w:t>Add Words for the Sentences</w:t>
      </w:r>
    </w:p>
    <w:p w14:paraId="15F1EC3A" w14:textId="07FA6BCF" w:rsidR="003E0758" w:rsidRDefault="003E0758" w:rsidP="003E0758">
      <w:r>
        <w:t xml:space="preserve">Let's start by creating </w:t>
      </w:r>
      <w:r>
        <w:rPr>
          <w:b/>
          <w:bCs/>
        </w:rPr>
        <w:t>lists</w:t>
      </w:r>
      <w:r>
        <w:t xml:space="preserve"> with all the </w:t>
      </w:r>
      <w:r w:rsidRPr="00D607AC">
        <w:rPr>
          <w:b/>
          <w:bCs/>
        </w:rPr>
        <w:t>words</w:t>
      </w:r>
      <w:r>
        <w:t xml:space="preserve"> </w:t>
      </w:r>
      <w:r w:rsidR="0036776C">
        <w:t>we will</w:t>
      </w:r>
      <w:r>
        <w:t xml:space="preserve"> use to create a </w:t>
      </w:r>
      <w:r w:rsidRPr="00D607AC">
        <w:rPr>
          <w:b/>
          <w:bCs/>
        </w:rPr>
        <w:t>random</w:t>
      </w:r>
      <w:r>
        <w:t xml:space="preserve"> </w:t>
      </w:r>
      <w:r w:rsidRPr="00D607AC">
        <w:rPr>
          <w:b/>
          <w:bCs/>
        </w:rPr>
        <w:t>sentence</w:t>
      </w:r>
      <w:r>
        <w:t xml:space="preserve">. </w:t>
      </w:r>
      <w:r>
        <w:rPr>
          <w:b/>
          <w:bCs/>
        </w:rPr>
        <w:t>Lists</w:t>
      </w:r>
      <w:r w:rsidRPr="000C1024">
        <w:t xml:space="preserve"> are used to </w:t>
      </w:r>
      <w:r w:rsidRPr="00AF6E76">
        <w:rPr>
          <w:b/>
          <w:bCs/>
        </w:rPr>
        <w:t>store</w:t>
      </w:r>
      <w:r w:rsidRPr="000C1024">
        <w:t xml:space="preserve"> </w:t>
      </w:r>
      <w:r w:rsidRPr="00AF6E76">
        <w:rPr>
          <w:b/>
          <w:bCs/>
        </w:rPr>
        <w:t>multiple</w:t>
      </w:r>
      <w:r w:rsidRPr="000C1024">
        <w:t xml:space="preserve"> values in a </w:t>
      </w:r>
      <w:r w:rsidRPr="00AF6E76">
        <w:rPr>
          <w:b/>
          <w:bCs/>
        </w:rPr>
        <w:t>single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, instead of </w:t>
      </w:r>
      <w:r w:rsidRPr="00AF6E76">
        <w:rPr>
          <w:b/>
          <w:bCs/>
        </w:rPr>
        <w:t>declaring</w:t>
      </w:r>
      <w:r w:rsidRPr="000C1024">
        <w:t xml:space="preserve"> </w:t>
      </w:r>
      <w:r w:rsidRPr="00AF6E76">
        <w:rPr>
          <w:b/>
          <w:bCs/>
        </w:rPr>
        <w:t>separate</w:t>
      </w:r>
      <w:r w:rsidRPr="000C1024">
        <w:t xml:space="preserve"> </w:t>
      </w:r>
      <w:r w:rsidRPr="00AF6E76">
        <w:rPr>
          <w:b/>
          <w:bCs/>
        </w:rPr>
        <w:t>variables</w:t>
      </w:r>
      <w:r w:rsidRPr="000C1024">
        <w:t xml:space="preserve"> for each </w:t>
      </w:r>
      <w:r w:rsidRPr="00AF6E76">
        <w:rPr>
          <w:b/>
          <w:bCs/>
        </w:rPr>
        <w:t>value</w:t>
      </w:r>
      <w:r w:rsidRPr="000C1024">
        <w:t>.</w:t>
      </w:r>
    </w:p>
    <w:p w14:paraId="7D0019A6" w14:textId="30507B3B" w:rsidR="003E0758" w:rsidRDefault="003E0758" w:rsidP="003E0758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</w:t>
      </w:r>
      <w:r>
        <w:t>a</w:t>
      </w:r>
      <w:r w:rsidRPr="000C1024">
        <w:t xml:space="preserve"> </w:t>
      </w:r>
      <w:r>
        <w:rPr>
          <w:b/>
          <w:bCs/>
        </w:rPr>
        <w:t>list</w:t>
      </w:r>
      <w:r w:rsidRPr="000C1024">
        <w:t xml:space="preserve">, </w:t>
      </w:r>
      <w:r>
        <w:t xml:space="preserve">we use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>
        <w:rPr>
          <w:b/>
          <w:bCs/>
        </w:rPr>
        <w:t xml:space="preserve"> or "</w:t>
      </w:r>
      <w:proofErr w:type="gramStart"/>
      <w:r w:rsidRPr="003E0758">
        <w:rPr>
          <w:rFonts w:ascii="Consolas" w:hAnsi="Consolas"/>
          <w:b/>
          <w:bCs/>
        </w:rPr>
        <w:t>list(</w:t>
      </w:r>
      <w:proofErr w:type="gramEnd"/>
      <w:r w:rsidRPr="003E0758">
        <w:rPr>
          <w:rFonts w:ascii="Consolas" w:hAnsi="Consolas"/>
          <w:b/>
          <w:bCs/>
        </w:rPr>
        <w:t>)</w:t>
      </w:r>
      <w:r>
        <w:rPr>
          <w:b/>
          <w:bCs/>
        </w:rPr>
        <w:t>"</w:t>
      </w:r>
      <w:r>
        <w:t>.</w:t>
      </w:r>
    </w:p>
    <w:p w14:paraId="496BF386" w14:textId="230DA033" w:rsidR="003E0758" w:rsidRDefault="003E0758" w:rsidP="003E0758">
      <w:r>
        <w:t xml:space="preserve">Now let's create our first </w:t>
      </w:r>
      <w:r>
        <w:rPr>
          <w:b/>
          <w:bCs/>
        </w:rPr>
        <w:t>list</w:t>
      </w:r>
      <w:r>
        <w:t xml:space="preserve"> and call it "</w:t>
      </w:r>
      <w:r w:rsidRPr="0079143E">
        <w:rPr>
          <w:rStyle w:val="CodeChar"/>
        </w:rPr>
        <w:t>names</w:t>
      </w:r>
      <w:r>
        <w:t xml:space="preserve">". To fill the </w:t>
      </w:r>
      <w:proofErr w:type="gramStart"/>
      <w:r>
        <w:rPr>
          <w:b/>
          <w:bCs/>
        </w:rPr>
        <w:t>list</w:t>
      </w:r>
      <w:proofErr w:type="gramEnd"/>
      <w:r>
        <w:t xml:space="preserve"> we will use</w:t>
      </w:r>
      <w:r w:rsidRPr="0089625A">
        <w:t xml:space="preserve"> </w:t>
      </w:r>
      <w:r w:rsidRPr="0079143E">
        <w:rPr>
          <w:b/>
          <w:bCs/>
        </w:rPr>
        <w:t>brackets</w:t>
      </w:r>
      <w:r>
        <w:t xml:space="preserve">. Inside the </w:t>
      </w:r>
      <w:r w:rsidRPr="0079143E">
        <w:rPr>
          <w:b/>
          <w:bCs/>
        </w:rPr>
        <w:t>brackets</w:t>
      </w:r>
      <w:r w:rsidRPr="005C3779">
        <w:t>,</w:t>
      </w:r>
      <w:r>
        <w:t xml:space="preserve"> write </w:t>
      </w:r>
      <w:r w:rsidRPr="0079143E">
        <w:rPr>
          <w:b/>
          <w:bCs/>
        </w:rPr>
        <w:t>names</w:t>
      </w:r>
      <w:r w:rsidRPr="005C3779">
        <w:t>,</w:t>
      </w:r>
      <w:r>
        <w:t xml:space="preserve"> </w:t>
      </w:r>
      <w:r w:rsidRPr="0079143E">
        <w:rPr>
          <w:b/>
          <w:bCs/>
        </w:rPr>
        <w:t>separated</w:t>
      </w:r>
      <w:r>
        <w:t xml:space="preserve"> by a </w:t>
      </w:r>
      <w:r w:rsidRPr="0079143E">
        <w:rPr>
          <w:b/>
          <w:bCs/>
        </w:rPr>
        <w:t>comma</w:t>
      </w:r>
      <w:r>
        <w:t>. These are some example names that you can use:</w:t>
      </w:r>
    </w:p>
    <w:p w14:paraId="5CC78437" w14:textId="6D281AF4" w:rsidR="003E0758" w:rsidRPr="003E0758" w:rsidRDefault="003E0758" w:rsidP="003E0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3E0758">
        <w:rPr>
          <w:rFonts w:ascii="Consolas" w:hAnsi="Consolas"/>
          <w:b/>
          <w:bCs/>
        </w:rPr>
        <w:t>"Peter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Michell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Jane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Steve"</w:t>
      </w:r>
    </w:p>
    <w:p w14:paraId="5464E695" w14:textId="3DEEB380" w:rsidR="00894996" w:rsidRPr="00894996" w:rsidRDefault="003E0758" w:rsidP="003E0758">
      <w:pPr>
        <w:rPr>
          <w:rStyle w:val="CodeChar"/>
          <w:rFonts w:asciiTheme="minorHAnsi" w:hAnsiTheme="minorHAnsi"/>
          <w:b w:val="0"/>
        </w:rPr>
      </w:pPr>
      <w:r>
        <w:t>Your list should look like this:</w:t>
      </w:r>
    </w:p>
    <w:p w14:paraId="0E95D2ED" w14:textId="249A741B" w:rsidR="003E0758" w:rsidRPr="003E0758" w:rsidRDefault="00894996" w:rsidP="003E0758">
      <w:pPr>
        <w:rPr>
          <w:rStyle w:val="CodeChar"/>
          <w:b w:val="0"/>
        </w:rPr>
      </w:pPr>
      <w:r>
        <w:rPr>
          <w:rStyle w:val="CodeChar"/>
          <w:b w:val="0"/>
          <w:noProof/>
        </w:rPr>
        <w:drawing>
          <wp:inline distT="0" distB="0" distL="0" distR="0" wp14:anchorId="01A36890" wp14:editId="34A477F3">
            <wp:extent cx="4084320" cy="182880"/>
            <wp:effectExtent l="57150" t="57150" r="87630" b="1028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2" r="-1"/>
                    <a:stretch/>
                  </pic:blipFill>
                  <pic:spPr bwMode="auto">
                    <a:xfrm>
                      <a:off x="0" y="0"/>
                      <a:ext cx="408432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694088" w14:textId="6CFE2FFA" w:rsidR="00894996" w:rsidRDefault="00894996" w:rsidP="00894996">
      <w:r>
        <w:t xml:space="preserve">Now we need to create </w:t>
      </w:r>
      <w:r>
        <w:rPr>
          <w:b/>
          <w:bCs/>
        </w:rPr>
        <w:t>lists</w:t>
      </w:r>
      <w:r>
        <w:t xml:space="preserve"> with words for "</w:t>
      </w:r>
      <w:r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>
        <w:rPr>
          <w:b/>
          <w:bCs/>
        </w:rPr>
        <w:t>d</w:t>
      </w:r>
      <w:r w:rsidRPr="002D63D8">
        <w:rPr>
          <w:b/>
          <w:bCs/>
        </w:rPr>
        <w:t>etails</w:t>
      </w:r>
      <w:r>
        <w:t xml:space="preserve">". Do this by yourself. Here are some </w:t>
      </w:r>
      <w:r w:rsidRPr="00733E65">
        <w:rPr>
          <w:b/>
          <w:bCs/>
        </w:rPr>
        <w:t>words</w:t>
      </w:r>
      <w:r>
        <w:t xml:space="preserve"> you can use:</w:t>
      </w:r>
    </w:p>
    <w:p w14:paraId="61D02555" w14:textId="77777777" w:rsidR="00894996" w:rsidRPr="00390C58" w:rsidRDefault="00894996" w:rsidP="00894996">
      <w:pPr>
        <w:pStyle w:val="ListParagraph"/>
        <w:numPr>
          <w:ilvl w:val="0"/>
          <w:numId w:val="17"/>
        </w:numPr>
      </w:pPr>
      <w:r w:rsidRPr="00390C58">
        <w:rPr>
          <w:b/>
          <w:bCs/>
        </w:rPr>
        <w:t>Plac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275EF84" w14:textId="77777777" w:rsidTr="00FF59E7">
        <w:tc>
          <w:tcPr>
            <w:tcW w:w="9705" w:type="dxa"/>
          </w:tcPr>
          <w:p w14:paraId="093507B9" w14:textId="77777777" w:rsidR="00894996" w:rsidRDefault="00894996" w:rsidP="00FF59E7">
            <w:pPr>
              <w:pStyle w:val="Code"/>
            </w:pPr>
            <w:r>
              <w:t>"</w:t>
            </w:r>
            <w:r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1172745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0DBAA3EC" w14:textId="77777777" w:rsidTr="00FF59E7">
        <w:tc>
          <w:tcPr>
            <w:tcW w:w="9705" w:type="dxa"/>
          </w:tcPr>
          <w:p w14:paraId="6EE62231" w14:textId="77777777" w:rsidR="00894996" w:rsidRDefault="00894996" w:rsidP="00FF59E7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4C2F3A6C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Noun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3AF20164" w14:textId="77777777" w:rsidTr="00FF59E7">
        <w:tc>
          <w:tcPr>
            <w:tcW w:w="9705" w:type="dxa"/>
          </w:tcPr>
          <w:p w14:paraId="4AE12916" w14:textId="77777777" w:rsidR="00894996" w:rsidRDefault="00894996" w:rsidP="00FF59E7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712C2F58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Ad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F5D6049" w14:textId="77777777" w:rsidTr="00FF59E7">
        <w:tc>
          <w:tcPr>
            <w:tcW w:w="9705" w:type="dxa"/>
          </w:tcPr>
          <w:p w14:paraId="472130E3" w14:textId="77777777" w:rsidR="00894996" w:rsidRDefault="00894996" w:rsidP="00FF59E7">
            <w:pPr>
              <w:pStyle w:val="Code"/>
            </w:pPr>
            <w:r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1C43B8F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Detail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6201E3C9" w14:textId="77777777" w:rsidTr="00FF59E7">
        <w:tc>
          <w:tcPr>
            <w:tcW w:w="10425" w:type="dxa"/>
          </w:tcPr>
          <w:p w14:paraId="6D1BE3DF" w14:textId="77777777" w:rsidR="00894996" w:rsidRDefault="00894996" w:rsidP="00FF59E7">
            <w:pPr>
              <w:pStyle w:val="Code"/>
            </w:pPr>
            <w:r>
              <w:t>"</w:t>
            </w:r>
            <w:proofErr w:type="gramStart"/>
            <w:r>
              <w:t>near</w:t>
            </w:r>
            <w:proofErr w:type="gramEnd"/>
            <w:r>
              <w:t xml:space="preserve">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7D8C86EF" w14:textId="25208C77" w:rsidR="00894996" w:rsidRDefault="00894996" w:rsidP="00894996">
      <w:pPr>
        <w:spacing w:before="120"/>
      </w:pPr>
      <w:r>
        <w:t>Finally, the lists should look like this:</w:t>
      </w:r>
    </w:p>
    <w:p w14:paraId="3DDEA561" w14:textId="3E4F777A" w:rsidR="00CD6472" w:rsidRDefault="00894996" w:rsidP="00CD6472">
      <w:r>
        <w:rPr>
          <w:noProof/>
        </w:rPr>
        <w:drawing>
          <wp:inline distT="0" distB="0" distL="0" distR="0" wp14:anchorId="341FAC59" wp14:editId="1EF529C0">
            <wp:extent cx="5486400" cy="1280160"/>
            <wp:effectExtent l="57150" t="57150" r="95250" b="914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1AB5D9" w14:textId="5A736A96" w:rsidR="00DD3B0B" w:rsidRDefault="00DD3B0B" w:rsidP="00DD3B0B">
      <w:pPr>
        <w:pStyle w:val="Heading4"/>
      </w:pPr>
      <w:r>
        <w:t>Create a Function for Getting a Random Word</w:t>
      </w:r>
    </w:p>
    <w:p w14:paraId="0FBEF4F7" w14:textId="627A9749" w:rsidR="00DD3B0B" w:rsidRDefault="00DD3B0B" w:rsidP="00DD3B0B">
      <w:r w:rsidRPr="00E158EF">
        <w:t xml:space="preserve">Now we are </w:t>
      </w:r>
      <w:r>
        <w:t>going to</w:t>
      </w:r>
      <w:r w:rsidRPr="00E158EF">
        <w:t xml:space="preserve"> create a </w:t>
      </w:r>
      <w:r>
        <w:rPr>
          <w:b/>
          <w:bCs/>
        </w:rPr>
        <w:t>function</w:t>
      </w:r>
      <w:r w:rsidRPr="00E158EF">
        <w:t xml:space="preserve">. </w:t>
      </w:r>
      <w:r w:rsidRPr="00092BED">
        <w:t xml:space="preserve">Generally, </w:t>
      </w:r>
      <w:r w:rsidR="0036776C">
        <w:rPr>
          <w:b/>
          <w:bCs/>
        </w:rPr>
        <w:t>functions</w:t>
      </w:r>
      <w:r w:rsidRPr="00092BED">
        <w:t xml:space="preserve"> are useful to </w:t>
      </w:r>
      <w:r w:rsidRPr="0048185C">
        <w:rPr>
          <w:b/>
          <w:bCs/>
        </w:rPr>
        <w:t>improve</w:t>
      </w:r>
      <w:r w:rsidRPr="00092BED">
        <w:t xml:space="preserve"> code </w:t>
      </w:r>
      <w:r w:rsidRPr="0048185C">
        <w:rPr>
          <w:b/>
          <w:bCs/>
        </w:rPr>
        <w:t>reusability</w:t>
      </w:r>
      <w:r w:rsidRPr="00092BED">
        <w:t xml:space="preserve"> by </w:t>
      </w:r>
      <w:r w:rsidRPr="0048185C">
        <w:rPr>
          <w:b/>
          <w:bCs/>
        </w:rPr>
        <w:t>reducing</w:t>
      </w:r>
      <w:r w:rsidRPr="00092BED">
        <w:t xml:space="preserve"> code </w:t>
      </w:r>
      <w:r w:rsidRPr="0048185C">
        <w:rPr>
          <w:b/>
          <w:bCs/>
        </w:rPr>
        <w:t>duplication</w:t>
      </w:r>
      <w:r w:rsidRPr="00092BED">
        <w:t xml:space="preserve">. If we have the same </w:t>
      </w:r>
      <w:r w:rsidRPr="0048185C">
        <w:rPr>
          <w:b/>
          <w:bCs/>
        </w:rPr>
        <w:t>functionality</w:t>
      </w:r>
      <w:r w:rsidRPr="00092BED">
        <w:t xml:space="preserve"> to perform in </w:t>
      </w:r>
      <w:r w:rsidRPr="0048185C">
        <w:rPr>
          <w:b/>
          <w:bCs/>
        </w:rPr>
        <w:t>multiple</w:t>
      </w:r>
      <w:r w:rsidRPr="00092BED">
        <w:t xml:space="preserve"> </w:t>
      </w:r>
      <w:r w:rsidRPr="0048185C">
        <w:rPr>
          <w:b/>
          <w:bCs/>
        </w:rPr>
        <w:t>places</w:t>
      </w:r>
      <w:r w:rsidRPr="00092BED">
        <w:t xml:space="preserve">, then we can create one </w:t>
      </w:r>
      <w:r w:rsidR="0036776C">
        <w:rPr>
          <w:b/>
          <w:bCs/>
        </w:rPr>
        <w:t>function</w:t>
      </w:r>
      <w:r w:rsidRPr="00092BED">
        <w:t xml:space="preserve"> with the required </w:t>
      </w:r>
      <w:r w:rsidRPr="0048185C">
        <w:rPr>
          <w:b/>
          <w:bCs/>
        </w:rPr>
        <w:t>functionality</w:t>
      </w:r>
      <w:r w:rsidRPr="00092BED">
        <w:t xml:space="preserve"> and </w:t>
      </w:r>
      <w:r>
        <w:t>reuse</w:t>
      </w:r>
      <w:r w:rsidRPr="00092BED">
        <w:t xml:space="preserve"> it wherever it is </w:t>
      </w:r>
      <w:r>
        <w:rPr>
          <w:b/>
          <w:bCs/>
        </w:rPr>
        <w:t>necessary</w:t>
      </w:r>
      <w:r w:rsidRPr="00092BED">
        <w:t xml:space="preserve"> </w:t>
      </w:r>
      <w:r w:rsidR="007A4362">
        <w:rPr>
          <w:lang w:val="bg-BG"/>
        </w:rPr>
        <w:t>for</w:t>
      </w:r>
      <w:r w:rsidRPr="00092BED">
        <w:t xml:space="preserve"> the </w:t>
      </w:r>
      <w:r w:rsidRPr="0048185C">
        <w:rPr>
          <w:b/>
          <w:bCs/>
        </w:rPr>
        <w:t>application</w:t>
      </w:r>
      <w:r>
        <w:t xml:space="preserve">. In our case, the </w:t>
      </w:r>
      <w:r w:rsidR="0036776C">
        <w:rPr>
          <w:b/>
          <w:bCs/>
        </w:rPr>
        <w:t>function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2BC864E0" w14:textId="4EAE2938" w:rsidR="00DD3B0B" w:rsidRDefault="00DD3B0B" w:rsidP="00DD3B0B">
      <w:r>
        <w:t xml:space="preserve">To create a </w:t>
      </w:r>
      <w:proofErr w:type="gramStart"/>
      <w:r w:rsidR="0036776C">
        <w:rPr>
          <w:b/>
          <w:bCs/>
        </w:rPr>
        <w:t>function</w:t>
      </w:r>
      <w:proofErr w:type="gramEnd"/>
      <w:r>
        <w:t xml:space="preserve"> you need the following things:</w:t>
      </w:r>
    </w:p>
    <w:p w14:paraId="41D2A13E" w14:textId="0CE33358" w:rsidR="00DD3B0B" w:rsidRDefault="00DD3B0B" w:rsidP="00DD3B0B">
      <w:pPr>
        <w:pStyle w:val="ListParagraph"/>
        <w:numPr>
          <w:ilvl w:val="0"/>
          <w:numId w:val="17"/>
        </w:numPr>
      </w:pPr>
      <w:r>
        <w:t>First,</w:t>
      </w:r>
      <w:r w:rsidR="0036776C">
        <w:t xml:space="preserve"> the reserved word </w:t>
      </w:r>
      <w:r w:rsidR="0036776C" w:rsidRPr="0036776C">
        <w:rPr>
          <w:b/>
          <w:bCs/>
        </w:rPr>
        <w:t>"</w:t>
      </w:r>
      <w:r w:rsidR="0036776C" w:rsidRPr="0036776C">
        <w:rPr>
          <w:rFonts w:ascii="Consolas" w:hAnsi="Consolas"/>
          <w:b/>
          <w:bCs/>
        </w:rPr>
        <w:t>def</w:t>
      </w:r>
      <w:r w:rsidR="0036776C" w:rsidRPr="0036776C">
        <w:rPr>
          <w:b/>
          <w:bCs/>
        </w:rPr>
        <w:t>"</w:t>
      </w:r>
      <w:r w:rsidR="0036776C">
        <w:t>.</w:t>
      </w:r>
    </w:p>
    <w:p w14:paraId="4880A662" w14:textId="532014E4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Second, we need a </w:t>
      </w:r>
      <w:r w:rsidRPr="006A4155">
        <w:rPr>
          <w:b/>
          <w:bCs/>
        </w:rPr>
        <w:t>name</w:t>
      </w:r>
      <w:r>
        <w:t xml:space="preserve"> for the </w:t>
      </w:r>
      <w:r w:rsidR="0036776C">
        <w:rPr>
          <w:b/>
          <w:bCs/>
        </w:rPr>
        <w:t>function</w:t>
      </w:r>
      <w:r>
        <w:t>.</w:t>
      </w:r>
    </w:p>
    <w:p w14:paraId="0A7BD5CC" w14:textId="6D795A13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Third, we should define </w:t>
      </w:r>
      <w:r w:rsidRPr="006A4155">
        <w:rPr>
          <w:b/>
          <w:bCs/>
        </w:rPr>
        <w:t>parameters</w:t>
      </w:r>
      <w:r>
        <w:t xml:space="preserve"> that the </w:t>
      </w:r>
      <w:r w:rsidR="0036776C">
        <w:rPr>
          <w:b/>
          <w:bCs/>
        </w:rPr>
        <w:t>function</w:t>
      </w:r>
      <w:r>
        <w:t xml:space="preserve"> will receive</w:t>
      </w:r>
    </w:p>
    <w:p w14:paraId="4BC59E91" w14:textId="77777777" w:rsidR="00DD3B0B" w:rsidRDefault="00DD3B0B" w:rsidP="00DD3B0B">
      <w:r>
        <w:t>Do it as follow:</w:t>
      </w:r>
    </w:p>
    <w:p w14:paraId="00871245" w14:textId="6F12592B" w:rsidR="00DD3B0B" w:rsidRPr="00DD3B0B" w:rsidRDefault="0036776C" w:rsidP="00DD3B0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B415253" wp14:editId="4B4E0A99">
            <wp:extent cx="2621280" cy="396240"/>
            <wp:effectExtent l="57150" t="57150" r="102870" b="9906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39624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AC134C" w14:textId="716DDBC7" w:rsidR="0036776C" w:rsidRDefault="0036776C" w:rsidP="0036776C">
      <w:r>
        <w:t xml:space="preserve">Now let's write the function logic. First, we need to import the </w:t>
      </w:r>
      <w:r w:rsidR="006A7776">
        <w:t xml:space="preserve">library </w:t>
      </w:r>
      <w:r w:rsidR="006A7776" w:rsidRPr="006A7776">
        <w:rPr>
          <w:b/>
          <w:bCs/>
        </w:rPr>
        <w:t>"random"</w:t>
      </w:r>
      <w:r w:rsidR="006A7776">
        <w:t xml:space="preserve">, then we will return the value from the </w:t>
      </w:r>
      <w:r w:rsidR="00D90F97">
        <w:t>method</w:t>
      </w:r>
      <w:r w:rsidR="006A7776">
        <w:t xml:space="preserve"> "</w:t>
      </w:r>
      <w:proofErr w:type="gramStart"/>
      <w:r w:rsidR="006A7776" w:rsidRPr="006A7776">
        <w:rPr>
          <w:rFonts w:ascii="Consolas" w:hAnsi="Consolas"/>
          <w:b/>
          <w:bCs/>
        </w:rPr>
        <w:t>random.choice</w:t>
      </w:r>
      <w:proofErr w:type="gramEnd"/>
      <w:r w:rsidR="006A7776" w:rsidRPr="006A7776">
        <w:rPr>
          <w:rFonts w:ascii="Consolas" w:hAnsi="Consolas"/>
          <w:b/>
          <w:bCs/>
        </w:rPr>
        <w:t>()</w:t>
      </w:r>
      <w:r w:rsidR="006A7776">
        <w:t>"</w:t>
      </w:r>
      <w:r>
        <w:t>:</w:t>
      </w:r>
      <w:r w:rsidR="006A7776">
        <w:t xml:space="preserve"> </w:t>
      </w:r>
    </w:p>
    <w:p w14:paraId="5B3CC5F4" w14:textId="4D24BB2C" w:rsidR="006A7776" w:rsidRDefault="006A7776" w:rsidP="0036776C">
      <w:r>
        <w:rPr>
          <w:noProof/>
        </w:rPr>
        <w:drawing>
          <wp:inline distT="0" distB="0" distL="0" distR="0" wp14:anchorId="5297284B" wp14:editId="4A14A429">
            <wp:extent cx="2987040" cy="1066800"/>
            <wp:effectExtent l="57150" t="57150" r="99060" b="952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85ECE" w14:textId="77777777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b/>
          <w:bCs/>
          <w:u w:val="single"/>
        </w:rPr>
        <w:t xml:space="preserve">Note: 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>The "</w:t>
      </w:r>
      <w:proofErr w:type="gramStart"/>
      <w:r w:rsidRPr="00D90F97">
        <w:rPr>
          <w:rStyle w:val="HTMLCode"/>
          <w:rFonts w:ascii="Consolas" w:eastAsiaTheme="majorEastAsia" w:hAnsi="Consolas" w:cstheme="minorHAnsi"/>
          <w:b/>
          <w:bCs/>
          <w:sz w:val="22"/>
          <w:szCs w:val="22"/>
          <w:u w:val="single"/>
        </w:rPr>
        <w:t>choice(</w:t>
      </w:r>
      <w:proofErr w:type="gramEnd"/>
      <w:r w:rsidRPr="00D90F97">
        <w:rPr>
          <w:rStyle w:val="HTMLCode"/>
          <w:rFonts w:ascii="Consolas" w:eastAsiaTheme="majorEastAsia" w:hAnsi="Consolas" w:cstheme="minorHAnsi"/>
          <w:b/>
          <w:bCs/>
          <w:sz w:val="22"/>
          <w:szCs w:val="22"/>
          <w:u w:val="single"/>
        </w:rPr>
        <w:t>)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" method returns a randomly selected element from the specified sequence. </w:t>
      </w:r>
    </w:p>
    <w:p w14:paraId="152D65B2" w14:textId="1E99F18F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More info: </w:t>
      </w:r>
      <w:hyperlink r:id="rId22" w:history="1">
        <w:r w:rsidRPr="00D90F97">
          <w:rPr>
            <w:rStyle w:val="Hyperlink"/>
            <w:rFonts w:cstheme="minorHAnsi"/>
            <w:b/>
            <w:bCs/>
            <w:shd w:val="clear" w:color="auto" w:fill="FFFFFF"/>
          </w:rPr>
          <w:t>https://www.w3schools.com/python/ref_random_choice.asp</w:t>
        </w:r>
      </w:hyperlink>
    </w:p>
    <w:p w14:paraId="62147E36" w14:textId="3AF5C395" w:rsidR="00D90F97" w:rsidRDefault="00D90F97" w:rsidP="00D90F97">
      <w:r>
        <w:t>It's time for the easy part – let</w:t>
      </w:r>
      <w:r w:rsidR="00870528">
        <w:t>'</w:t>
      </w:r>
      <w:r>
        <w:t>s make the generator work.</w:t>
      </w:r>
    </w:p>
    <w:p w14:paraId="206B306F" w14:textId="6DD1B141" w:rsidR="00D90F97" w:rsidRDefault="00D90F97" w:rsidP="00D90F97">
      <w:r>
        <w:t xml:space="preserve">First, we should create an endless </w:t>
      </w:r>
      <w:r>
        <w:rPr>
          <w:rStyle w:val="CodeChar"/>
        </w:rPr>
        <w:t>w</w:t>
      </w:r>
      <w:r w:rsidRPr="00E32E0F">
        <w:rPr>
          <w:rStyle w:val="CodeChar"/>
        </w:rPr>
        <w:t>hile</w:t>
      </w:r>
      <w:r>
        <w:t xml:space="preserve"> </w:t>
      </w:r>
      <w:r w:rsidRPr="00E32E0F">
        <w:rPr>
          <w:rStyle w:val="CodeChar"/>
        </w:rPr>
        <w:t>loop</w:t>
      </w:r>
      <w:r w:rsidRPr="00D90F97">
        <w:rPr>
          <w:rStyle w:val="CodeChar"/>
          <w:rFonts w:asciiTheme="minorHAnsi" w:hAnsiTheme="minorHAnsi" w:cstheme="minorHAnsi"/>
        </w:rPr>
        <w:t xml:space="preserve"> </w:t>
      </w:r>
      <w:r w:rsidRPr="00D90F97">
        <w:rPr>
          <w:rStyle w:val="CodeChar"/>
          <w:rFonts w:asciiTheme="minorHAnsi" w:hAnsiTheme="minorHAnsi" w:cstheme="minorHAnsi"/>
          <w:b w:val="0"/>
          <w:bCs/>
        </w:rPr>
        <w:t>an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t xml:space="preserve">create </w:t>
      </w:r>
      <w:r w:rsidRPr="00E32E0F">
        <w:rPr>
          <w:b/>
          <w:bCs/>
        </w:rPr>
        <w:t>variables</w:t>
      </w:r>
      <w:r>
        <w:t xml:space="preserve"> for all different </w:t>
      </w:r>
      <w:r w:rsidRPr="00E32E0F">
        <w:rPr>
          <w:b/>
          <w:bCs/>
        </w:rPr>
        <w:t>random</w:t>
      </w:r>
      <w:r>
        <w:t xml:space="preserve"> </w:t>
      </w:r>
      <w:r w:rsidRPr="00E32E0F">
        <w:rPr>
          <w:b/>
          <w:bCs/>
        </w:rPr>
        <w:t>words</w:t>
      </w:r>
      <w:r>
        <w:t xml:space="preserve">. To do this we will use our </w:t>
      </w:r>
      <w:r>
        <w:rPr>
          <w:b/>
          <w:bCs/>
        </w:rPr>
        <w:t>function</w:t>
      </w:r>
      <w:r>
        <w:t xml:space="preserve"> </w:t>
      </w:r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</w:t>
      </w:r>
      <w:proofErr w:type="gramStart"/>
      <w:r>
        <w:rPr>
          <w:rStyle w:val="CodeChar"/>
        </w:rPr>
        <w:t>w</w:t>
      </w:r>
      <w:r w:rsidRPr="00E32E0F">
        <w:rPr>
          <w:rStyle w:val="CodeChar"/>
        </w:rPr>
        <w:t>ord(</w:t>
      </w:r>
      <w:proofErr w:type="gramEnd"/>
      <w:r w:rsidRPr="00E32E0F">
        <w:rPr>
          <w:rStyle w:val="CodeChar"/>
        </w:rPr>
        <w:t>)</w:t>
      </w:r>
      <w:r>
        <w:t>, which will do all the work for us.</w:t>
      </w:r>
    </w:p>
    <w:p w14:paraId="65DFDE5F" w14:textId="34511E93" w:rsidR="00D90F97" w:rsidRDefault="00D90F97" w:rsidP="00D90F97">
      <w:r>
        <w:t xml:space="preserve">Second, create a </w:t>
      </w:r>
      <w:r w:rsidRPr="00E32E0F">
        <w:rPr>
          <w:b/>
          <w:bCs/>
        </w:rPr>
        <w:t>variable</w:t>
      </w:r>
      <w:r>
        <w:t xml:space="preserve"> and name it "</w:t>
      </w:r>
      <w:r>
        <w:rPr>
          <w:rStyle w:val="CodeChar"/>
        </w:rPr>
        <w:t>random_name</w:t>
      </w:r>
      <w:r>
        <w:t xml:space="preserve">". Make the </w:t>
      </w:r>
      <w:r w:rsidRPr="00E32E0F">
        <w:rPr>
          <w:b/>
          <w:bCs/>
        </w:rPr>
        <w:t>variable</w:t>
      </w:r>
      <w:r>
        <w:t xml:space="preserve"> keep the result from our </w:t>
      </w:r>
      <w:r w:rsidR="002E1010">
        <w:rPr>
          <w:rStyle w:val="CodeChar"/>
        </w:rPr>
        <w:t>get_r</w:t>
      </w:r>
      <w:r w:rsidR="002E1010" w:rsidRPr="00E32E0F">
        <w:rPr>
          <w:rStyle w:val="CodeChar"/>
        </w:rPr>
        <w:t>andom</w:t>
      </w:r>
      <w:r w:rsidR="002E1010">
        <w:rPr>
          <w:rStyle w:val="CodeChar"/>
        </w:rPr>
        <w:t>_</w:t>
      </w:r>
      <w:proofErr w:type="gramStart"/>
      <w:r w:rsidR="002E1010">
        <w:rPr>
          <w:rStyle w:val="CodeChar"/>
        </w:rPr>
        <w:t>w</w:t>
      </w:r>
      <w:r w:rsidR="002E1010" w:rsidRPr="00E32E0F">
        <w:rPr>
          <w:rStyle w:val="CodeChar"/>
        </w:rPr>
        <w:t>ord(</w:t>
      </w:r>
      <w:proofErr w:type="gramEnd"/>
      <w:r w:rsidR="002E1010" w:rsidRPr="00E32E0F">
        <w:rPr>
          <w:rStyle w:val="CodeChar"/>
        </w:rPr>
        <w:t>)</w:t>
      </w:r>
      <w:r w:rsidR="002E1010">
        <w:t xml:space="preserve"> function</w:t>
      </w:r>
      <w:r>
        <w:t xml:space="preserve"> and </w:t>
      </w:r>
      <w:r w:rsidRPr="00DF1ED5">
        <w:rPr>
          <w:b/>
          <w:bCs/>
        </w:rPr>
        <w:t xml:space="preserve">pass our </w:t>
      </w:r>
      <w:r w:rsidRPr="00DF1ED5">
        <w:rPr>
          <w:rStyle w:val="CodeChar"/>
        </w:rPr>
        <w:t>words</w:t>
      </w:r>
      <w:r w:rsidRPr="00DF1ED5">
        <w:rPr>
          <w:b/>
          <w:bCs/>
        </w:rPr>
        <w:t xml:space="preserve"> </w:t>
      </w:r>
      <w:r w:rsidR="002E1010">
        <w:rPr>
          <w:b/>
          <w:bCs/>
        </w:rPr>
        <w:t>list</w:t>
      </w:r>
      <w:r>
        <w:t xml:space="preserve"> as an </w:t>
      </w:r>
      <w:r w:rsidRPr="00E32E0F">
        <w:rPr>
          <w:b/>
          <w:bCs/>
        </w:rPr>
        <w:t>argument</w:t>
      </w:r>
      <w:r>
        <w:t xml:space="preserve"> to the </w:t>
      </w:r>
      <w:r w:rsidR="002E1010">
        <w:t>function</w:t>
      </w:r>
      <w:r>
        <w:t>. Do it as follow:</w:t>
      </w:r>
    </w:p>
    <w:p w14:paraId="60E20C85" w14:textId="6ACA83C7" w:rsidR="00FB2784" w:rsidRDefault="002E1010" w:rsidP="00D90F97">
      <w:r>
        <w:rPr>
          <w:noProof/>
        </w:rPr>
        <w:drawing>
          <wp:inline distT="0" distB="0" distL="0" distR="0" wp14:anchorId="029340C4" wp14:editId="140F7756">
            <wp:extent cx="3718560" cy="426720"/>
            <wp:effectExtent l="57150" t="57150" r="91440" b="876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267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A9ABE3" w14:textId="2B1590EF" w:rsidR="002E1010" w:rsidRDefault="002E1010" w:rsidP="002E1010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rds</w:t>
      </w:r>
      <w:r>
        <w:t xml:space="preserve"> yourself. They should all </w:t>
      </w:r>
      <w:r w:rsidRPr="00AE3BB4">
        <w:rPr>
          <w:b/>
          <w:bCs/>
        </w:rPr>
        <w:t xml:space="preserve">pass the necessary </w:t>
      </w:r>
      <w:r>
        <w:rPr>
          <w:b/>
          <w:bCs/>
        </w:rPr>
        <w:t>lists</w:t>
      </w:r>
      <w:r>
        <w:t xml:space="preserve"> and </w:t>
      </w:r>
      <w:r w:rsidRPr="00AE3BB4">
        <w:rPr>
          <w:b/>
          <w:bCs/>
        </w:rPr>
        <w:t>keep the results</w:t>
      </w:r>
      <w:r>
        <w:t xml:space="preserve"> from the </w:t>
      </w:r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</w:t>
      </w:r>
      <w:proofErr w:type="gramStart"/>
      <w:r>
        <w:rPr>
          <w:rStyle w:val="CodeChar"/>
        </w:rPr>
        <w:t>w</w:t>
      </w:r>
      <w:r w:rsidRPr="00E32E0F">
        <w:rPr>
          <w:rStyle w:val="CodeChar"/>
        </w:rPr>
        <w:t>ord(</w:t>
      </w:r>
      <w:proofErr w:type="gramEnd"/>
      <w:r w:rsidRPr="00E32E0F">
        <w:rPr>
          <w:rStyle w:val="CodeChar"/>
        </w:rPr>
        <w:t>)</w:t>
      </w:r>
      <w:r>
        <w:t xml:space="preserve"> </w:t>
      </w:r>
      <w:r>
        <w:rPr>
          <w:b/>
          <w:bCs/>
        </w:rPr>
        <w:t>function</w:t>
      </w:r>
      <w:r>
        <w:t xml:space="preserve">. </w:t>
      </w:r>
      <w:r w:rsidRPr="00D54210">
        <w:t>Finally</w:t>
      </w:r>
      <w:r>
        <w:t>,</w:t>
      </w:r>
      <w:r w:rsidRPr="00D54210">
        <w:t xml:space="preserve"> it should look like this:</w:t>
      </w:r>
    </w:p>
    <w:p w14:paraId="762E4F6B" w14:textId="0145928B" w:rsidR="002E1010" w:rsidRDefault="004D7EE3" w:rsidP="00D90F97">
      <w:r>
        <w:rPr>
          <w:noProof/>
        </w:rPr>
        <w:drawing>
          <wp:inline distT="0" distB="0" distL="0" distR="0" wp14:anchorId="6E4AD166" wp14:editId="2BC23825">
            <wp:extent cx="3729990" cy="1349296"/>
            <wp:effectExtent l="57150" t="57150" r="99060" b="990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718" cy="135426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BA51E" w14:textId="774E4DE7" w:rsidR="004D7EE3" w:rsidRDefault="004D7EE3" w:rsidP="004D7EE3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 w:rsidR="007A4362"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65139C16" w14:textId="0AD5D9E1" w:rsidR="004D7EE3" w:rsidRDefault="00B17163" w:rsidP="00D90F97">
      <w:r>
        <w:rPr>
          <w:noProof/>
        </w:rPr>
        <w:drawing>
          <wp:inline distT="0" distB="0" distL="0" distR="0" wp14:anchorId="0BD27BC4" wp14:editId="35334474">
            <wp:extent cx="6621780" cy="182880"/>
            <wp:effectExtent l="57150" t="57150" r="102870" b="1028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1309C2" w14:textId="1FFB7FB2" w:rsidR="00B17163" w:rsidRPr="008B2C66" w:rsidRDefault="008B2C66" w:rsidP="00B17163">
      <w:pPr>
        <w:rPr>
          <w:rStyle w:val="CodeChar"/>
          <w:rFonts w:asciiTheme="minorHAnsi" w:hAnsiTheme="minorHAnsi"/>
          <w:b w:val="0"/>
        </w:rPr>
      </w:pPr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466921" wp14:editId="341775D5">
            <wp:extent cx="6621780" cy="384175"/>
            <wp:effectExtent l="57150" t="57150" r="102870" b="920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1245" cy="39458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B17163">
        <w:t xml:space="preserve">You can also </w:t>
      </w:r>
      <w:r w:rsidR="00B17163" w:rsidRPr="00A06CC3">
        <w:rPr>
          <w:b/>
          <w:bCs/>
        </w:rPr>
        <w:t>write</w:t>
      </w:r>
      <w:r w:rsidR="00B17163">
        <w:t xml:space="preserve"> a </w:t>
      </w:r>
      <w:r w:rsidR="00B17163" w:rsidRPr="00A06CC3">
        <w:rPr>
          <w:b/>
          <w:bCs/>
        </w:rPr>
        <w:t>greeting</w:t>
      </w:r>
      <w:r w:rsidR="00B17163">
        <w:t xml:space="preserve"> </w:t>
      </w:r>
      <w:r w:rsidR="00B17163" w:rsidRPr="00A06CC3">
        <w:rPr>
          <w:b/>
          <w:bCs/>
        </w:rPr>
        <w:t>message</w:t>
      </w:r>
      <w:r w:rsidR="00B17163">
        <w:t xml:space="preserve"> before the </w:t>
      </w:r>
      <w:r w:rsidR="00B17163">
        <w:rPr>
          <w:rStyle w:val="CodeChar"/>
        </w:rPr>
        <w:t>w</w:t>
      </w:r>
      <w:r w:rsidR="00B17163" w:rsidRPr="00A06CC3">
        <w:rPr>
          <w:rStyle w:val="CodeChar"/>
        </w:rPr>
        <w:t>hile</w:t>
      </w:r>
      <w:r w:rsidR="00B17163" w:rsidRPr="00DE443B">
        <w:t xml:space="preserve"> </w:t>
      </w:r>
      <w:r w:rsidR="00B17163" w:rsidRPr="00A06CC3">
        <w:rPr>
          <w:rStyle w:val="CodeChar"/>
        </w:rPr>
        <w:t>loop</w:t>
      </w:r>
      <w:r w:rsidR="00B17163">
        <w:rPr>
          <w:rStyle w:val="CodeChar"/>
        </w:rPr>
        <w:t>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FCD53C" wp14:editId="0C7A13AB">
            <wp:extent cx="4385310" cy="643178"/>
            <wp:effectExtent l="57150" t="57150" r="91440" b="1003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363" cy="65521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A7F8E3" w14:textId="77777777" w:rsidR="005C1783" w:rsidRDefault="005C1783" w:rsidP="005C1783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>
        <w:t>generator</w:t>
      </w:r>
      <w:r w:rsidRPr="0097255B">
        <w:t xml:space="preserve"> should look like this:</w:t>
      </w:r>
    </w:p>
    <w:p w14:paraId="49144802" w14:textId="2932C7EB" w:rsidR="00B17163" w:rsidRDefault="005C1783" w:rsidP="00D90F97">
      <w:r>
        <w:rPr>
          <w:noProof/>
        </w:rPr>
        <w:drawing>
          <wp:inline distT="0" distB="0" distL="0" distR="0" wp14:anchorId="746FFA9E" wp14:editId="69EC4C2A">
            <wp:extent cx="3291840" cy="609600"/>
            <wp:effectExtent l="57150" t="57150" r="99060" b="9525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2C41FD" w14:textId="0A3A4240" w:rsidR="005C1783" w:rsidRDefault="005C1783" w:rsidP="00D90F97">
      <w:r>
        <w:rPr>
          <w:noProof/>
        </w:rPr>
        <w:drawing>
          <wp:inline distT="0" distB="0" distL="0" distR="0" wp14:anchorId="527A2F8D" wp14:editId="48574D0A">
            <wp:extent cx="3310890" cy="1097280"/>
            <wp:effectExtent l="57150" t="57150" r="99060" b="1028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8B734" w14:textId="65E28ECD" w:rsidR="009A4AC1" w:rsidRDefault="009A4AC1" w:rsidP="009A4AC1">
      <w:r>
        <w:t>Now let</w:t>
      </w:r>
      <w:r w:rsidR="00870528">
        <w:t>'</w:t>
      </w:r>
      <w:r>
        <w:t xml:space="preserve">s upload it to </w:t>
      </w:r>
      <w:r w:rsidRPr="00340C4C">
        <w:rPr>
          <w:rStyle w:val="CodeChar"/>
        </w:rPr>
        <w:t>GitHub</w:t>
      </w:r>
      <w:r>
        <w:t>.</w:t>
      </w:r>
    </w:p>
    <w:p w14:paraId="627027C6" w14:textId="77777777" w:rsidR="009A4AC1" w:rsidRPr="00145CAB" w:rsidRDefault="009A4AC1" w:rsidP="009A4AC1">
      <w:pPr>
        <w:pStyle w:val="Heading2"/>
        <w:numPr>
          <w:ilvl w:val="0"/>
          <w:numId w:val="15"/>
        </w:numPr>
        <w:spacing w:before="80" w:after="120"/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03B2CB99" w14:textId="0673F4C3" w:rsidR="009A4AC1" w:rsidRPr="005668EC" w:rsidRDefault="009A4AC1" w:rsidP="009A4AC1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</w:t>
      </w:r>
      <w:r>
        <w:t xml:space="preserve"> </w:t>
      </w:r>
      <w:r>
        <w:rPr>
          <w:b/>
          <w:bCs/>
          <w:noProof/>
        </w:rPr>
        <w:t>GitHub Desktop</w:t>
      </w:r>
      <w:r w:rsidRPr="00C31F43">
        <w:t>.</w:t>
      </w:r>
    </w:p>
    <w:p w14:paraId="53D1C93C" w14:textId="77777777" w:rsidR="009A4AC1" w:rsidRDefault="009A4AC1" w:rsidP="009A4AC1">
      <w:pPr>
        <w:pStyle w:val="Heading3"/>
      </w:pPr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3221D2E5" w14:textId="77777777" w:rsidR="009A4AC1" w:rsidRPr="00005709" w:rsidRDefault="009A4AC1" w:rsidP="009A4AC1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80C39EF" w14:textId="52F418C2" w:rsidR="005C1783" w:rsidRDefault="009A4AC1" w:rsidP="009A4AC1">
      <w:pPr>
        <w:jc w:val="center"/>
      </w:pPr>
      <w:r w:rsidRPr="002C0B64">
        <w:rPr>
          <w:noProof/>
        </w:rPr>
        <w:drawing>
          <wp:inline distT="0" distB="0" distL="0" distR="0" wp14:anchorId="53E51285" wp14:editId="16045AED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8891A8" w14:textId="77777777" w:rsidR="00CF5CAC" w:rsidRDefault="00CF5CAC" w:rsidP="00CF5CAC">
      <w:bookmarkStart w:id="1" w:name="_Hlk106190165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1"/>
    <w:p w14:paraId="05488A84" w14:textId="77777777" w:rsidR="00CF5CAC" w:rsidRDefault="00CF5CAC" w:rsidP="00CF5C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7966AE81" w14:textId="45ACCEA5" w:rsidR="009A4AC1" w:rsidRDefault="00CF5CAC" w:rsidP="00CF5CAC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4AD6BC50" w14:textId="054380F5" w:rsidR="00CF5CAC" w:rsidRDefault="00CF5CAC" w:rsidP="009A4AC1">
      <w:pPr>
        <w:jc w:val="center"/>
      </w:pPr>
      <w:r>
        <w:rPr>
          <w:noProof/>
        </w:rPr>
        <w:drawing>
          <wp:inline distT="0" distB="0" distL="0" distR="0" wp14:anchorId="7AF19B19" wp14:editId="21D806F2">
            <wp:extent cx="5852160" cy="1097280"/>
            <wp:effectExtent l="152400" t="152400" r="358140" b="36957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09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0F5C38" w14:textId="77777777" w:rsidR="009878FB" w:rsidRDefault="009878FB" w:rsidP="009878FB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3351BC51" w14:textId="3F347BF5" w:rsidR="009878FB" w:rsidRPr="00AC7D6A" w:rsidRDefault="009878FB" w:rsidP="009878FB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9B6DB7F" w14:textId="24461C16" w:rsidR="009878FB" w:rsidRDefault="009878FB" w:rsidP="009A4AC1">
      <w:pPr>
        <w:jc w:val="center"/>
      </w:pPr>
      <w:r>
        <w:rPr>
          <w:noProof/>
        </w:rPr>
        <w:drawing>
          <wp:inline distT="0" distB="0" distL="0" distR="0" wp14:anchorId="65B49201" wp14:editId="251B52D9">
            <wp:extent cx="5821680" cy="883920"/>
            <wp:effectExtent l="152400" t="152400" r="36957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A03F5" w14:textId="7B5FB5F8" w:rsidR="009878FB" w:rsidRDefault="009878FB" w:rsidP="009878FB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 xml:space="preserve">, </w:t>
      </w:r>
      <w:r>
        <w:t>right-click</w:t>
      </w:r>
      <w:r w:rsidRPr="00AC7D6A">
        <w:t xml:space="preserve"> on </w:t>
      </w:r>
      <w:r>
        <w:t xml:space="preserve">a </w:t>
      </w:r>
      <w:r w:rsidRPr="00AC7D6A">
        <w:t>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646F1FEB" w14:textId="7C606194" w:rsidR="009878FB" w:rsidRDefault="009878FB" w:rsidP="009878FB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878FB" w14:paraId="27864703" w14:textId="77777777" w:rsidTr="00FF59E7">
        <w:tc>
          <w:tcPr>
            <w:tcW w:w="10425" w:type="dxa"/>
          </w:tcPr>
          <w:p w14:paraId="16286A64" w14:textId="77777777" w:rsidR="009878FB" w:rsidRDefault="009878FB" w:rsidP="00FF59E7">
            <w:r w:rsidRPr="008C2312">
              <w:rPr>
                <w:rStyle w:val="CodeChar"/>
              </w:rPr>
              <w:t>git status</w:t>
            </w:r>
          </w:p>
        </w:tc>
      </w:tr>
    </w:tbl>
    <w:p w14:paraId="467A7F36" w14:textId="5CA89B9E" w:rsidR="009878FB" w:rsidRDefault="009878FB" w:rsidP="009878FB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219F1E15" w14:textId="0F293022" w:rsidR="008F6247" w:rsidRDefault="008F6247" w:rsidP="009878FB">
      <w:pPr>
        <w:rPr>
          <w:noProof/>
        </w:rPr>
      </w:pPr>
      <w:r>
        <w:rPr>
          <w:noProof/>
        </w:rPr>
        <w:drawing>
          <wp:inline distT="0" distB="0" distL="0" distR="0" wp14:anchorId="3A2853BB" wp14:editId="3820FC6F">
            <wp:extent cx="6621780" cy="1234440"/>
            <wp:effectExtent l="152400" t="152400" r="369570" b="3657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234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80FD72" w14:textId="77777777" w:rsidR="008F6247" w:rsidRDefault="008F6247" w:rsidP="008F624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22BD17C" w14:textId="77777777" w:rsidTr="00FF59E7">
        <w:tc>
          <w:tcPr>
            <w:tcW w:w="10425" w:type="dxa"/>
          </w:tcPr>
          <w:p w14:paraId="4387F76C" w14:textId="77777777" w:rsidR="008F6247" w:rsidRDefault="008F6247" w:rsidP="00FF59E7">
            <w:r w:rsidRPr="008C2312">
              <w:rPr>
                <w:rStyle w:val="CodeChar"/>
              </w:rPr>
              <w:t xml:space="preserve">git </w:t>
            </w:r>
            <w:proofErr w:type="gramStart"/>
            <w:r w:rsidRPr="008C2312">
              <w:rPr>
                <w:rStyle w:val="CodeChar"/>
              </w:rPr>
              <w:t xml:space="preserve">add </w:t>
            </w:r>
            <w:r>
              <w:rPr>
                <w:rStyle w:val="CodeChar"/>
              </w:rPr>
              <w:t>.</w:t>
            </w:r>
            <w:proofErr w:type="gramEnd"/>
          </w:p>
        </w:tc>
      </w:tr>
    </w:tbl>
    <w:p w14:paraId="7610676C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6E5C9138" w14:textId="77777777" w:rsidR="008F6247" w:rsidRDefault="008F6247" w:rsidP="008F624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48499E56" w14:textId="77777777" w:rsidTr="00FF59E7">
        <w:tc>
          <w:tcPr>
            <w:tcW w:w="10425" w:type="dxa"/>
          </w:tcPr>
          <w:p w14:paraId="703BFC44" w14:textId="77777777" w:rsidR="008F6247" w:rsidRDefault="008F6247" w:rsidP="00FF59E7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4B4C16CB" w14:textId="77777777" w:rsidR="008F6247" w:rsidRDefault="008F6247" w:rsidP="008F624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41134383" w14:textId="77777777" w:rsidR="008F6247" w:rsidRDefault="008F6247" w:rsidP="008F624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137DF1C2" w14:textId="77777777" w:rsidTr="00FF59E7">
        <w:tc>
          <w:tcPr>
            <w:tcW w:w="10425" w:type="dxa"/>
          </w:tcPr>
          <w:p w14:paraId="1B11C34C" w14:textId="77777777" w:rsidR="008F6247" w:rsidRDefault="008F6247" w:rsidP="00FF59E7">
            <w:r w:rsidRPr="008C2312">
              <w:rPr>
                <w:rStyle w:val="CodeChar"/>
              </w:rPr>
              <w:t>git pull</w:t>
            </w:r>
          </w:p>
        </w:tc>
      </w:tr>
    </w:tbl>
    <w:p w14:paraId="61B06D53" w14:textId="77777777" w:rsidR="008F6247" w:rsidRDefault="008F6247" w:rsidP="008F624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485EFECA" w14:textId="77777777" w:rsidR="008F6247" w:rsidRDefault="008F6247" w:rsidP="008F624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777C1BD" w14:textId="77777777" w:rsidTr="00FF59E7">
        <w:tc>
          <w:tcPr>
            <w:tcW w:w="10425" w:type="dxa"/>
          </w:tcPr>
          <w:p w14:paraId="7F616BF6" w14:textId="77777777" w:rsidR="008F6247" w:rsidRDefault="008F6247" w:rsidP="00FF59E7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285055CA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30B035E2" w14:textId="35675E0C" w:rsidR="009878FB" w:rsidRDefault="008F6247" w:rsidP="009878FB">
      <w:r>
        <w:rPr>
          <w:noProof/>
        </w:rPr>
        <w:drawing>
          <wp:inline distT="0" distB="0" distL="0" distR="0" wp14:anchorId="0BE180F8" wp14:editId="3778FDA1">
            <wp:extent cx="6446520" cy="2255520"/>
            <wp:effectExtent l="152400" t="152400" r="354330" b="35433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0" cy="2255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57A84E" w14:textId="77777777" w:rsidR="008F6247" w:rsidRDefault="008F6247" w:rsidP="008F6247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57AE7265" w14:textId="77777777" w:rsidR="008F6247" w:rsidRDefault="008F6247" w:rsidP="008F6247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23EE2D73" w14:textId="77777777" w:rsidR="008F6247" w:rsidRDefault="008F6247" w:rsidP="008F6247">
      <w:r>
        <w:t xml:space="preserve">If you don't have GitHub Desktop on your computer, download and install it from here: </w:t>
      </w:r>
      <w:hyperlink r:id="rId34" w:history="1">
        <w:r w:rsidRPr="0093795E">
          <w:rPr>
            <w:rStyle w:val="Hyperlink"/>
          </w:rPr>
          <w:t>https://desktop.github.com/</w:t>
        </w:r>
      </w:hyperlink>
    </w:p>
    <w:p w14:paraId="03526ACD" w14:textId="77777777" w:rsidR="008F6247" w:rsidRDefault="008F6247" w:rsidP="008F6247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p w14:paraId="598FCE72" w14:textId="5D804123" w:rsidR="008F6247" w:rsidRDefault="008F6247" w:rsidP="009878FB">
      <w:r>
        <w:rPr>
          <w:b/>
          <w:bCs/>
          <w:noProof/>
        </w:rPr>
        <w:drawing>
          <wp:inline distT="0" distB="0" distL="0" distR="0" wp14:anchorId="68C1B316" wp14:editId="6A003C44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A6A73" w14:textId="22D2ABB3" w:rsidR="00766040" w:rsidRPr="00766040" w:rsidRDefault="008F6247" w:rsidP="009878FB">
      <w:pPr>
        <w:rPr>
          <w:b/>
          <w:bCs/>
        </w:rPr>
      </w:pPr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</w:t>
      </w:r>
      <w:r w:rsidR="00766040">
        <w:t>RandomWordsGenerator</w:t>
      </w:r>
      <w:r w:rsidRPr="00950229">
        <w:t>ByPetar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</w:p>
    <w:p w14:paraId="66ECEF33" w14:textId="31DD2B49" w:rsidR="00766040" w:rsidRDefault="00766040" w:rsidP="009878FB">
      <w:r>
        <w:rPr>
          <w:noProof/>
        </w:rPr>
        <w:drawing>
          <wp:inline distT="0" distB="0" distL="0" distR="0" wp14:anchorId="020946B6" wp14:editId="4DB8F87F">
            <wp:extent cx="4648200" cy="4663440"/>
            <wp:effectExtent l="152400" t="152400" r="361950" b="36576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44"/>
                    <a:stretch/>
                  </pic:blipFill>
                  <pic:spPr bwMode="auto">
                    <a:xfrm>
                      <a:off x="0" y="0"/>
                      <a:ext cx="4648200" cy="466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CDA4B" w14:textId="77777777" w:rsidR="00D9047A" w:rsidRDefault="00D9047A" w:rsidP="00D9047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CD2622C" w14:textId="706FE2F4" w:rsidR="00D9047A" w:rsidRDefault="00D9047A" w:rsidP="00D9047A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F6290D9" w14:textId="4A415CB7" w:rsidR="00D9047A" w:rsidRDefault="00D9047A" w:rsidP="00D9047A">
      <w:r>
        <w:rPr>
          <w:noProof/>
        </w:rPr>
        <w:drawing>
          <wp:inline distT="0" distB="0" distL="0" distR="0" wp14:anchorId="7824A068" wp14:editId="302A9B76">
            <wp:extent cx="5821680" cy="883920"/>
            <wp:effectExtent l="152400" t="152400" r="369570" b="35433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CE4F8E" w14:textId="77BC7DC6" w:rsidR="00006F30" w:rsidRDefault="00D9047A" w:rsidP="00D9047A">
      <w:pPr>
        <w:rPr>
          <w:noProof/>
        </w:rPr>
      </w:pPr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  <w:r w:rsidR="00006F30" w:rsidRPr="00006F30">
        <w:rPr>
          <w:noProof/>
        </w:rPr>
        <w:t xml:space="preserve"> </w:t>
      </w:r>
      <w:r w:rsidR="00006F30">
        <w:rPr>
          <w:noProof/>
        </w:rPr>
        <w:drawing>
          <wp:inline distT="0" distB="0" distL="0" distR="0" wp14:anchorId="34FD50FF" wp14:editId="75190AAB">
            <wp:extent cx="2301240" cy="1786479"/>
            <wp:effectExtent l="152400" t="152400" r="365760" b="366395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954" cy="1826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6E8BC" w14:textId="12408897" w:rsidR="00006F30" w:rsidRDefault="00006F30" w:rsidP="00D9047A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7DFE81F8" w14:textId="19E48E00" w:rsidR="00006F30" w:rsidRDefault="00006F30" w:rsidP="00D9047A">
      <w:pPr>
        <w:rPr>
          <w:noProof/>
        </w:rPr>
      </w:pPr>
      <w:r>
        <w:rPr>
          <w:noProof/>
        </w:rPr>
        <w:drawing>
          <wp:inline distT="0" distB="0" distL="0" distR="0" wp14:anchorId="5CF1F698" wp14:editId="02FBD7EF">
            <wp:extent cx="4214495" cy="731520"/>
            <wp:effectExtent l="171450" t="152400" r="357505" b="35433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73" b="90359"/>
                    <a:stretch/>
                  </pic:blipFill>
                  <pic:spPr bwMode="auto">
                    <a:xfrm>
                      <a:off x="0" y="0"/>
                      <a:ext cx="4219593" cy="732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85709" w14:textId="188C588A" w:rsidR="00006F30" w:rsidRDefault="00006F30" w:rsidP="00D9047A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1666260" w14:textId="16FC8BB0" w:rsidR="00006F30" w:rsidRPr="00907A78" w:rsidRDefault="00006F30" w:rsidP="00006F30">
      <w:pPr>
        <w:pStyle w:val="Heading2"/>
        <w:numPr>
          <w:ilvl w:val="0"/>
          <w:numId w:val="15"/>
        </w:numPr>
      </w:pPr>
      <w:r w:rsidRPr="00907A78">
        <w:t>* Modify the Code, Write Your Own Features</w:t>
      </w:r>
    </w:p>
    <w:p w14:paraId="0E75D750" w14:textId="29BCEF3F" w:rsidR="00006F30" w:rsidRDefault="00006F30" w:rsidP="00006F30">
      <w:r>
        <w:t>Now, it</w:t>
      </w:r>
      <w:r w:rsidR="00870528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500367C9" w14:textId="77777777" w:rsidTr="00FF59E7">
        <w:tc>
          <w:tcPr>
            <w:tcW w:w="996" w:type="dxa"/>
            <w:vAlign w:val="center"/>
          </w:tcPr>
          <w:p w14:paraId="59D1D803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4D499814" wp14:editId="1B5C1EE5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258D945" w14:textId="50E63E53" w:rsidR="00006F30" w:rsidRPr="0027338B" w:rsidRDefault="00006F30" w:rsidP="00FF59E7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870528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05941D1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1E2B9EFE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0A7F484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DB16E20" w14:textId="77777777" w:rsidR="00006F30" w:rsidRDefault="00006F30" w:rsidP="00006F30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ADA8EE1" w14:textId="77777777" w:rsidR="00006F30" w:rsidRDefault="00006F30" w:rsidP="00006F30">
      <w:pPr>
        <w:pStyle w:val="Heading3"/>
      </w:pPr>
      <w:r>
        <w:t>Add More Words</w:t>
      </w:r>
    </w:p>
    <w:p w14:paraId="7DA80BA0" w14:textId="77777777" w:rsidR="00006F30" w:rsidRDefault="00006F30" w:rsidP="00006F30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32D2FAAD" w14:textId="77777777" w:rsidR="00006F30" w:rsidRDefault="00006F30" w:rsidP="00006F30">
      <w:pPr>
        <w:pStyle w:val="Heading3"/>
      </w:pPr>
      <w:r>
        <w:t>Try Different Sentence Structures</w:t>
      </w:r>
    </w:p>
    <w:p w14:paraId="62E79AEF" w14:textId="77777777" w:rsidR="00006F30" w:rsidRDefault="00006F30" w:rsidP="00006F30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e it more complex:</w:t>
      </w:r>
    </w:p>
    <w:p w14:paraId="6A2FA5BA" w14:textId="77777777" w:rsidR="00006F30" w:rsidRPr="00407C05" w:rsidRDefault="00006F30" w:rsidP="00006F30">
      <w:pPr>
        <w:pStyle w:val="ListParagraph"/>
        <w:numPr>
          <w:ilvl w:val="0"/>
          <w:numId w:val="21"/>
        </w:numPr>
        <w:rPr>
          <w:rStyle w:val="CodeChar"/>
          <w:b w:val="0"/>
        </w:rPr>
      </w:pPr>
      <w:r>
        <w:t xml:space="preserve">You can turn your </w:t>
      </w:r>
      <w:r w:rsidRPr="00634ABE">
        <w:rPr>
          <w:b/>
          <w:bCs/>
        </w:rPr>
        <w:t xml:space="preserve">sentence to </w:t>
      </w:r>
      <w:r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Pr="00407C05">
        <w:t>.</w:t>
      </w:r>
    </w:p>
    <w:p w14:paraId="40F5C7C8" w14:textId="7ACDD760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 xml:space="preserve">You can add </w:t>
      </w:r>
      <w:r w:rsidRPr="00A6422C">
        <w:rPr>
          <w:rStyle w:val="CodeChar"/>
          <w:rFonts w:asciiTheme="minorHAnsi" w:hAnsiTheme="minorHAnsi" w:cstheme="minorHAnsi"/>
        </w:rPr>
        <w:t>more sentence parts</w:t>
      </w:r>
      <w:r w:rsidRPr="00A6422C">
        <w:rPr>
          <w:rStyle w:val="CodeChar"/>
          <w:rFonts w:asciiTheme="minorHAnsi" w:hAnsiTheme="minorHAnsi" w:cstheme="minorHAnsi"/>
          <w:b w:val="0"/>
        </w:rPr>
        <w:t xml:space="preserve"> in the right places or </w:t>
      </w:r>
      <w:r w:rsidRPr="00A6422C">
        <w:rPr>
          <w:rStyle w:val="CodeChar"/>
          <w:rFonts w:asciiTheme="minorHAnsi" w:hAnsiTheme="minorHAnsi" w:cstheme="minorHAnsi"/>
        </w:rPr>
        <w:t>change the place of the current ones</w:t>
      </w:r>
      <w:r w:rsidRPr="00A6422C">
        <w:rPr>
          <w:rStyle w:val="CodeChar"/>
          <w:rFonts w:asciiTheme="minorHAnsi" w:hAnsiTheme="minorHAnsi" w:cstheme="minorHAnsi"/>
          <w:b w:val="0"/>
        </w:rPr>
        <w:t>.</w:t>
      </w:r>
    </w:p>
    <w:p w14:paraId="2FFE1D1F" w14:textId="77777777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>You can think of more ways to change your sentence.</w:t>
      </w:r>
    </w:p>
    <w:p w14:paraId="42B00375" w14:textId="77777777" w:rsidR="00006F30" w:rsidRDefault="00006F30" w:rsidP="00006F30">
      <w:pPr>
        <w:pStyle w:val="Heading3"/>
      </w:pPr>
      <w:r>
        <w:t>Additional Ideas</w:t>
      </w:r>
    </w:p>
    <w:p w14:paraId="75816722" w14:textId="77777777" w:rsidR="00006F30" w:rsidRDefault="00006F30" w:rsidP="00006F30">
      <w:pPr>
        <w:pStyle w:val="ListParagraph"/>
        <w:numPr>
          <w:ilvl w:val="0"/>
          <w:numId w:val="20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>
        <w:t xml:space="preserve"> </w:t>
      </w:r>
    </w:p>
    <w:p w14:paraId="005E7612" w14:textId="77777777" w:rsidR="00006F30" w:rsidRPr="00285675" w:rsidRDefault="00006F30" w:rsidP="00006F30">
      <w:pPr>
        <w:pStyle w:val="ListParagraph"/>
        <w:numPr>
          <w:ilvl w:val="1"/>
          <w:numId w:val="20"/>
        </w:numPr>
        <w:rPr>
          <w:rFonts w:cstheme="minorHAnsi"/>
        </w:rPr>
      </w:pPr>
      <w:r w:rsidRPr="00280690">
        <w:t xml:space="preserve">Example of </w:t>
      </w:r>
      <w:r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39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Pr="00285675">
        <w:t>.</w:t>
      </w:r>
    </w:p>
    <w:p w14:paraId="42E4479D" w14:textId="77777777" w:rsidR="00006F30" w:rsidRDefault="00006F30" w:rsidP="00006F30">
      <w:pPr>
        <w:pStyle w:val="ListParagraph"/>
        <w:numPr>
          <w:ilvl w:val="0"/>
          <w:numId w:val="20"/>
        </w:numPr>
      </w:pPr>
      <w:r>
        <w:t>You can add anything else in your code, based on your own ideas?</w:t>
      </w:r>
    </w:p>
    <w:p w14:paraId="4A9C18EB" w14:textId="77777777" w:rsidR="00006F30" w:rsidRDefault="00006F30" w:rsidP="00006F30">
      <w:pPr>
        <w:pStyle w:val="Heading3"/>
      </w:pPr>
      <w:r>
        <w:t>Commit to GitHub</w:t>
      </w:r>
    </w:p>
    <w:p w14:paraId="6174D127" w14:textId="77777777" w:rsidR="00006F30" w:rsidRDefault="00006F30" w:rsidP="00006F30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3DFA7AE6" w14:textId="77777777" w:rsidTr="00FF59E7">
        <w:trPr>
          <w:trHeight w:val="4783"/>
        </w:trPr>
        <w:tc>
          <w:tcPr>
            <w:tcW w:w="996" w:type="dxa"/>
            <w:vAlign w:val="center"/>
          </w:tcPr>
          <w:p w14:paraId="5988A094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3819F2AF" wp14:editId="568005F4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9853EAE" w14:textId="77777777" w:rsidR="00006F30" w:rsidRDefault="00006F30" w:rsidP="00FF59E7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37C28F26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08714E71" wp14:editId="7DDAEEA2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2EE8D" w14:textId="77777777" w:rsidR="00006F30" w:rsidRDefault="00006F30" w:rsidP="00D9047A">
      <w:pPr>
        <w:rPr>
          <w:noProof/>
        </w:rPr>
      </w:pPr>
    </w:p>
    <w:p w14:paraId="68011BD2" w14:textId="77777777" w:rsidR="00006F30" w:rsidRPr="00937F75" w:rsidRDefault="00006F30" w:rsidP="00006F30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>5. Create a README.md File</w:t>
      </w:r>
    </w:p>
    <w:p w14:paraId="0D9540C0" w14:textId="7088F1CD" w:rsidR="00006F30" w:rsidRDefault="00006F30" w:rsidP="00006F30">
      <w:pPr>
        <w:rPr>
          <w:lang w:val="bg-BG"/>
        </w:rPr>
      </w:pPr>
      <w:bookmarkStart w:id="2" w:name="_Hlk106196884"/>
      <w:r w:rsidRPr="00013770">
        <w:t xml:space="preserve">It's highly recommended to provide documentation as part of your </w:t>
      </w:r>
      <w:r>
        <w:t>'</w:t>
      </w:r>
      <w:r w:rsidRPr="00013770">
        <w:t xml:space="preserve">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p w14:paraId="50B12AED" w14:textId="6083159C" w:rsidR="00006F30" w:rsidRPr="00F215AF" w:rsidRDefault="00006F30" w:rsidP="00006F30">
      <w:pPr>
        <w:rPr>
          <w:lang w:val="bg-BG"/>
        </w:rPr>
      </w:pPr>
      <w:r w:rsidRPr="000B2244">
        <w:rPr>
          <w:noProof/>
          <w:lang w:val="bg-BG"/>
        </w:rPr>
        <w:drawing>
          <wp:inline distT="0" distB="0" distL="0" distR="0" wp14:anchorId="1FE0E34E" wp14:editId="117CF4D1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bookmarkEnd w:id="2"/>
    <w:p w14:paraId="318FB3AD" w14:textId="301DB7BB" w:rsidR="00006F30" w:rsidRDefault="00006F30" w:rsidP="00D9047A"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7F1E4604" w14:textId="4770F36D" w:rsidR="00006F30" w:rsidRDefault="00006F30" w:rsidP="00D9047A">
      <w:r>
        <w:rPr>
          <w:noProof/>
        </w:rPr>
        <w:drawing>
          <wp:inline distT="0" distB="0" distL="0" distR="0" wp14:anchorId="53376CB2" wp14:editId="1051C92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FD248" w14:textId="77777777" w:rsidR="00006F30" w:rsidRDefault="00006F30" w:rsidP="00006F30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45A2D3D9" w14:textId="77777777" w:rsidR="00006F30" w:rsidRPr="0037024D" w:rsidRDefault="00006F30" w:rsidP="00006F30">
      <w:pPr>
        <w:pStyle w:val="Heading3"/>
      </w:pPr>
      <w:r>
        <w:t>Documentation Sections</w:t>
      </w:r>
    </w:p>
    <w:p w14:paraId="12A60572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062B92ED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's inside this project)</w:t>
      </w:r>
    </w:p>
    <w:p w14:paraId="50B03D87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14353D10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9743A32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5AE97085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488E8EC9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0088126" w14:textId="77777777" w:rsidR="00006F30" w:rsidRPr="0037024D" w:rsidRDefault="00006F30" w:rsidP="00006F30">
      <w:pPr>
        <w:pStyle w:val="Heading3"/>
      </w:pPr>
      <w:r>
        <w:t>Use Markdown</w:t>
      </w:r>
    </w:p>
    <w:p w14:paraId="014F5744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5BD3719E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43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59BA90CA" w14:textId="77777777" w:rsidR="00006F30" w:rsidRDefault="00006F30" w:rsidP="00006F30">
      <w:pPr>
        <w:pStyle w:val="Heading3"/>
      </w:pPr>
      <w:r>
        <w:t>Project Goals</w:t>
      </w:r>
    </w:p>
    <w:p w14:paraId="65518B3E" w14:textId="77777777" w:rsidR="00006F30" w:rsidRPr="00C22DD2" w:rsidRDefault="00006F30" w:rsidP="00006F30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11842BE1" w14:textId="77777777" w:rsidR="00006F30" w:rsidRDefault="00006F30" w:rsidP="00006F30">
      <w:pPr>
        <w:pStyle w:val="Heading3"/>
      </w:pPr>
      <w:r>
        <w:t>Sample Documentation</w:t>
      </w:r>
    </w:p>
    <w:p w14:paraId="16940B31" w14:textId="7688B7A8" w:rsidR="00006F30" w:rsidRDefault="00006F30" w:rsidP="00006F30">
      <w:pPr>
        <w:spacing w:before="120" w:after="160" w:line="259" w:lineRule="auto"/>
        <w:rPr>
          <w:noProof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870528">
        <w:rPr>
          <w:rFonts w:cstheme="minorHAnsi"/>
        </w:rPr>
        <w:t>'</w:t>
      </w:r>
      <w:r>
        <w:rPr>
          <w:rFonts w:cstheme="minorHAnsi"/>
        </w:rPr>
        <w:t>t copy-paste it!</w:t>
      </w:r>
      <w:r w:rsidRPr="00006F30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1E0CD5" wp14:editId="0C84B6C2">
            <wp:extent cx="6068981" cy="2714206"/>
            <wp:effectExtent l="152400" t="152400" r="370205" b="35306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981" cy="27142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69F5E44F" w14:textId="77777777" w:rsidTr="00FF59E7">
        <w:tc>
          <w:tcPr>
            <w:tcW w:w="996" w:type="dxa"/>
            <w:vAlign w:val="center"/>
          </w:tcPr>
          <w:p w14:paraId="529D4C55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19449E9E" wp14:editId="7885C6CC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7862B73" w14:textId="2D7C274E" w:rsidR="00006F30" w:rsidRDefault="00006F30" w:rsidP="00FF59E7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870528">
              <w:t>'</w:t>
            </w:r>
            <w:r>
              <w:t>t copy/paste it!</w:t>
            </w:r>
          </w:p>
          <w:p w14:paraId="713DC686" w14:textId="77777777" w:rsidR="00006F30" w:rsidRDefault="00006F30" w:rsidP="00FF59E7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3A231216" w14:textId="2D001F58" w:rsidR="00006F30" w:rsidRDefault="00006F30" w:rsidP="00006F30">
      <w:pPr>
        <w:spacing w:before="120" w:after="160" w:line="259" w:lineRule="auto"/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78BF46E3" w14:textId="2BA81E74" w:rsidR="00006F30" w:rsidRDefault="00006F30" w:rsidP="00006F30">
      <w:pPr>
        <w:spacing w:before="120" w:after="160" w:line="259" w:lineRule="auto"/>
        <w:rPr>
          <w:rFonts w:cstheme="minorHAnsi"/>
        </w:rPr>
      </w:pPr>
      <w:r w:rsidRPr="00797F50">
        <w:rPr>
          <w:noProof/>
        </w:rPr>
        <w:drawing>
          <wp:inline distT="0" distB="0" distL="0" distR="0" wp14:anchorId="3173011D" wp14:editId="77A2D51D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7D953E" w14:textId="77777777" w:rsidR="00006F30" w:rsidRDefault="00006F30" w:rsidP="00006F30">
      <w:pPr>
        <w:pStyle w:val="Heading3"/>
      </w:pPr>
      <w:r>
        <w:t>Your Solution</w:t>
      </w:r>
    </w:p>
    <w:p w14:paraId="2DD32D16" w14:textId="77777777" w:rsidR="00006F30" w:rsidRDefault="00006F30" w:rsidP="00006F30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:</w:t>
      </w:r>
    </w:p>
    <w:p w14:paraId="6BA50A00" w14:textId="18299AF7" w:rsidR="00006F30" w:rsidRPr="009D0B92" w:rsidRDefault="00006F30" w:rsidP="00006F30">
      <w:pPr>
        <w:spacing w:before="120" w:after="160" w:line="259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F2AA683" wp14:editId="538C35E3">
            <wp:extent cx="3829050" cy="3158525"/>
            <wp:effectExtent l="19050" t="19050" r="19050" b="22860"/>
            <wp:docPr id="49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43749" cy="3170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0711B" w14:textId="4F190C81" w:rsidR="00006F30" w:rsidRDefault="00006F30" w:rsidP="00D9047A">
      <w:pPr>
        <w:rPr>
          <w:noProof/>
        </w:rPr>
      </w:pPr>
    </w:p>
    <w:p w14:paraId="29473028" w14:textId="77777777" w:rsidR="00006F30" w:rsidRDefault="00006F30" w:rsidP="00006F30">
      <w:r>
        <w:rPr>
          <w:rFonts w:eastAsiaTheme="minorEastAsia"/>
        </w:rPr>
        <w:t xml:space="preserve">You can use the </w:t>
      </w:r>
      <w:hyperlink r:id="rId47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B0F3172" w14:textId="77777777" w:rsidR="00006F30" w:rsidRDefault="00006F30" w:rsidP="00006F30">
      <w:r>
        <w:rPr>
          <w:noProof/>
        </w:rPr>
        <w:drawing>
          <wp:inline distT="0" distB="0" distL="0" distR="0" wp14:anchorId="3AB86BAB" wp14:editId="50074D6C">
            <wp:extent cx="2135331" cy="234989"/>
            <wp:effectExtent l="19050" t="19050" r="17780" b="12700"/>
            <wp:docPr id="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91307" cy="2411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89DC3" w14:textId="77777777" w:rsidR="00006F30" w:rsidRDefault="00006F30" w:rsidP="00006F30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76F8EFEB" w14:textId="77777777" w:rsidR="00006F30" w:rsidRPr="005C51C7" w:rsidRDefault="00006F30" w:rsidP="00006F30">
      <w:r>
        <w:rPr>
          <w:noProof/>
        </w:rPr>
        <w:drawing>
          <wp:inline distT="0" distB="0" distL="0" distR="0" wp14:anchorId="4331FAF5" wp14:editId="6F7550DC">
            <wp:extent cx="2744413" cy="235528"/>
            <wp:effectExtent l="19050" t="19050" r="1841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64714" cy="2372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18FF69" w14:textId="77777777" w:rsidR="00006F30" w:rsidRPr="00185347" w:rsidRDefault="00006F30" w:rsidP="00006F30">
      <w:pPr>
        <w:pStyle w:val="Heading3"/>
      </w:pPr>
      <w:r>
        <w:t>Link to the Source Code</w:t>
      </w:r>
    </w:p>
    <w:p w14:paraId="250B39E2" w14:textId="77777777" w:rsidR="00006F30" w:rsidRDefault="00006F30" w:rsidP="00006F30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79B598E3" w14:textId="0A8439CE" w:rsidR="00E72509" w:rsidRPr="00B55C4B" w:rsidRDefault="00E72509" w:rsidP="00E725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 xml:space="preserve">Source </w:t>
      </w:r>
      <w:proofErr w:type="gramStart"/>
      <w:r w:rsidRPr="00B55C4B">
        <w:rPr>
          <w:u w:val="single"/>
        </w:rPr>
        <w:t>Code</w:t>
      </w:r>
      <w:r>
        <w:t>](</w:t>
      </w:r>
      <w:proofErr w:type="gramEnd"/>
      <w:r>
        <w:rPr>
          <w:color w:val="17365D" w:themeColor="text2" w:themeShade="BF"/>
        </w:rPr>
        <w:t>random_sentence_generator</w:t>
      </w:r>
      <w:r w:rsidRPr="00B55C4B">
        <w:rPr>
          <w:color w:val="17365D" w:themeColor="text2" w:themeShade="BF"/>
        </w:rPr>
        <w:t>.py</w:t>
      </w:r>
      <w:r>
        <w:t>)</w:t>
      </w:r>
    </w:p>
    <w:p w14:paraId="46B73CD1" w14:textId="77777777" w:rsidR="00E72509" w:rsidRPr="00E72509" w:rsidRDefault="00E72509" w:rsidP="00E72509">
      <w:pPr>
        <w:pStyle w:val="Heading3"/>
        <w:rPr>
          <w:iCs/>
        </w:rPr>
      </w:pPr>
      <w:r w:rsidRPr="00E72509">
        <w:rPr>
          <w:iCs/>
        </w:rPr>
        <w:t>Screenshots</w:t>
      </w:r>
    </w:p>
    <w:p w14:paraId="228D1B70" w14:textId="77777777" w:rsidR="00E72509" w:rsidRDefault="00E72509" w:rsidP="00E72509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1A626564" w14:textId="5C341241" w:rsidR="00E72509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A6422C">
        <w:rPr>
          <w:noProof/>
          <w:lang w:val="en-GB"/>
        </w:rPr>
        <w:t>favorite</w:t>
      </w:r>
      <w:r>
        <w:t xml:space="preserve"> tool (e.g.</w:t>
      </w:r>
      <w:r w:rsidR="00A6422C">
        <w:t>,</w:t>
      </w:r>
      <w:r>
        <w:t xml:space="preserve"> Windows).</w:t>
      </w:r>
    </w:p>
    <w:p w14:paraId="4BD86EAA" w14:textId="77777777" w:rsidR="00E72509" w:rsidRPr="001D66A3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491A5895" w14:textId="77777777" w:rsidR="00E72509" w:rsidRDefault="00E72509" w:rsidP="00E72509">
      <w:pPr>
        <w:spacing w:before="120" w:line="259" w:lineRule="auto"/>
      </w:pPr>
      <w:r>
        <w:t>Example screenshots for the "</w:t>
      </w:r>
      <w:r>
        <w:rPr>
          <w:rStyle w:val="CodeChar"/>
        </w:rPr>
        <w:t>Random</w:t>
      </w:r>
      <w:r w:rsidRPr="003658F0">
        <w:t xml:space="preserve"> </w:t>
      </w:r>
      <w:r>
        <w:rPr>
          <w:rStyle w:val="CodeChar"/>
        </w:rPr>
        <w:t>Sentences</w:t>
      </w:r>
      <w:r w:rsidRPr="003658F0">
        <w:t xml:space="preserve"> </w:t>
      </w:r>
      <w:r>
        <w:rPr>
          <w:rStyle w:val="CodeChar"/>
        </w:rPr>
        <w:t>Generator</w:t>
      </w:r>
      <w:r>
        <w:t>" game:</w:t>
      </w:r>
    </w:p>
    <w:p w14:paraId="488EC607" w14:textId="21BC7CA0" w:rsidR="00D9047A" w:rsidRDefault="00E72509" w:rsidP="00D9047A">
      <w:r>
        <w:rPr>
          <w:noProof/>
        </w:rPr>
        <w:drawing>
          <wp:inline distT="0" distB="0" distL="0" distR="0" wp14:anchorId="46DF13B1" wp14:editId="7703597F">
            <wp:extent cx="3310890" cy="1097280"/>
            <wp:effectExtent l="57150" t="57150" r="99060" b="1028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C0A5" w14:textId="01F349E5" w:rsidR="00E72509" w:rsidRDefault="00E72509" w:rsidP="00D9047A">
      <w:r>
        <w:rPr>
          <w:noProof/>
        </w:rPr>
        <w:drawing>
          <wp:inline distT="0" distB="0" distL="0" distR="0" wp14:anchorId="5D1ADA82" wp14:editId="6A3D9EAA">
            <wp:extent cx="3291840" cy="609600"/>
            <wp:effectExtent l="57150" t="57150" r="99060" b="9525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D92104" w14:textId="77777777" w:rsidR="00E72509" w:rsidRDefault="00E72509" w:rsidP="00E72509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3" w:name="_Hlk106190559"/>
      <w:r w:rsidRPr="00C02F43">
        <w:rPr>
          <w:noProof/>
        </w:rPr>
        <w:t>6.</w:t>
      </w:r>
      <w:r>
        <w:rPr>
          <w:noProof/>
        </w:rPr>
        <w:t xml:space="preserve"> Upload Your App to </w:t>
      </w:r>
      <w:r w:rsidRPr="003B545B">
        <w:rPr>
          <w:noProof/>
        </w:rPr>
        <w:t>Replit</w:t>
      </w:r>
    </w:p>
    <w:bookmarkEnd w:id="3"/>
    <w:p w14:paraId="74D44CC6" w14:textId="77777777" w:rsidR="00E72509" w:rsidRDefault="00E72509" w:rsidP="00E72509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'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0F923C39" w14:textId="1849F797" w:rsidR="00E72509" w:rsidRDefault="00E72509" w:rsidP="00E72509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  <w:r w:rsidR="00A95BE3" w:rsidRPr="00A95BE3">
        <w:rPr>
          <w:noProof/>
        </w:rPr>
        <w:t xml:space="preserve"> </w:t>
      </w:r>
      <w:r w:rsidR="00A95BE3">
        <w:rPr>
          <w:noProof/>
        </w:rPr>
        <w:drawing>
          <wp:inline distT="0" distB="0" distL="0" distR="0" wp14:anchorId="75214137" wp14:editId="1A64230D">
            <wp:extent cx="4405185" cy="2628900"/>
            <wp:effectExtent l="152400" t="152400" r="357505" b="36195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821" cy="26346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86BA7B" w14:textId="77777777" w:rsidR="00A95BE3" w:rsidRDefault="00A95BE3" w:rsidP="00A95BE3">
      <w:pPr>
        <w:tabs>
          <w:tab w:val="left" w:pos="7500"/>
        </w:tabs>
      </w:pPr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p w14:paraId="56A31766" w14:textId="00E70F59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B447EAE" wp14:editId="4DBCBFA3">
            <wp:extent cx="6622415" cy="1932940"/>
            <wp:effectExtent l="152400" t="152400" r="368935" b="35306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955E4B" w14:textId="6AB270BD" w:rsidR="00A95BE3" w:rsidRPr="00A95BE3" w:rsidRDefault="00A95BE3" w:rsidP="00A95BE3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6D0C839B" w14:textId="19F075CF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8E44298" wp14:editId="27DB8422">
            <wp:extent cx="6621780" cy="1676400"/>
            <wp:effectExtent l="152400" t="152400" r="369570" b="36195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67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8C7B2" w14:textId="77777777" w:rsidR="00A95BE3" w:rsidRDefault="00A95BE3" w:rsidP="00A95BE3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0CF2E4A1" w14:textId="37F185F0" w:rsidR="00A95BE3" w:rsidRPr="00DA6314" w:rsidRDefault="00A95BE3" w:rsidP="00A95BE3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7. </w:t>
      </w:r>
      <w:r w:rsidRPr="00DA6314">
        <w:rPr>
          <w:noProof/>
        </w:rPr>
        <w:t>Add Replit Link to Your README.md</w:t>
      </w:r>
    </w:p>
    <w:p w14:paraId="5D39B05B" w14:textId="77777777" w:rsidR="00A95BE3" w:rsidRDefault="00A95BE3" w:rsidP="00A95BE3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0DAF0053" w14:textId="472C0FE8" w:rsidR="00870528" w:rsidRDefault="00870528" w:rsidP="00A95BE3">
      <w:r>
        <w:rPr>
          <w:noProof/>
        </w:rPr>
        <w:drawing>
          <wp:inline distT="0" distB="0" distL="0" distR="0" wp14:anchorId="006B146C" wp14:editId="4C5F0264">
            <wp:extent cx="6626225" cy="972185"/>
            <wp:effectExtent l="152400" t="152400" r="365125" b="36131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EB90CD" w14:textId="77777777" w:rsidR="00870528" w:rsidRDefault="00870528" w:rsidP="00870528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FB00A83" w14:textId="77777777" w:rsidR="00870528" w:rsidRDefault="00870528" w:rsidP="00870528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35538503" w14:textId="3B2F720F" w:rsidR="00A95BE3" w:rsidRDefault="00A95BE3" w:rsidP="00A95BE3"/>
    <w:sectPr w:rsidR="00A95BE3" w:rsidSect="00973EF6">
      <w:headerReference w:type="default" r:id="rId54"/>
      <w:footerReference w:type="default" r:id="rId5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C23EF" w14:textId="77777777" w:rsidR="001E7A74" w:rsidRDefault="001E7A74">
      <w:pPr>
        <w:spacing w:after="0" w:line="240" w:lineRule="auto"/>
      </w:pPr>
      <w:r>
        <w:separator/>
      </w:r>
    </w:p>
  </w:endnote>
  <w:endnote w:type="continuationSeparator" w:id="0">
    <w:p w14:paraId="6A2F5BD4" w14:textId="77777777" w:rsidR="001E7A74" w:rsidRDefault="001E7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FE14" w14:textId="77777777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88BDAC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D868A" w14:textId="77777777" w:rsidR="001E7A74" w:rsidRDefault="001E7A74">
      <w:pPr>
        <w:spacing w:after="0" w:line="240" w:lineRule="auto"/>
      </w:pPr>
      <w:r>
        <w:separator/>
      </w:r>
    </w:p>
  </w:footnote>
  <w:footnote w:type="continuationSeparator" w:id="0">
    <w:p w14:paraId="2D6FFD66" w14:textId="77777777" w:rsidR="001E7A74" w:rsidRDefault="001E7A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0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1" w15:restartNumberingAfterBreak="0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4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15" w15:restartNumberingAfterBreak="0">
    <w:nsid w:val="503A7E26"/>
    <w:multiLevelType w:val="hybridMultilevel"/>
    <w:tmpl w:val="80B07DB4"/>
    <w:lvl w:ilvl="0" w:tplc="AF28475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7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079568C"/>
    <w:multiLevelType w:val="hybridMultilevel"/>
    <w:tmpl w:val="0CDE1BF4"/>
    <w:lvl w:ilvl="0" w:tplc="91CA658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447FAD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9A632F5"/>
    <w:multiLevelType w:val="hybridMultilevel"/>
    <w:tmpl w:val="4880E168"/>
    <w:lvl w:ilvl="0" w:tplc="0816A03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623735">
    <w:abstractNumId w:val="11"/>
  </w:num>
  <w:num w:numId="2" w16cid:durableId="2093701904">
    <w:abstractNumId w:val="17"/>
  </w:num>
  <w:num w:numId="3" w16cid:durableId="1166357599">
    <w:abstractNumId w:val="1"/>
  </w:num>
  <w:num w:numId="4" w16cid:durableId="1935212709">
    <w:abstractNumId w:val="2"/>
  </w:num>
  <w:num w:numId="5" w16cid:durableId="2033453888">
    <w:abstractNumId w:val="13"/>
  </w:num>
  <w:num w:numId="6" w16cid:durableId="2094469626">
    <w:abstractNumId w:val="8"/>
  </w:num>
  <w:num w:numId="7" w16cid:durableId="1634752960">
    <w:abstractNumId w:val="4"/>
  </w:num>
  <w:num w:numId="8" w16cid:durableId="992560813">
    <w:abstractNumId w:val="9"/>
  </w:num>
  <w:num w:numId="9" w16cid:durableId="1819806156">
    <w:abstractNumId w:val="14"/>
  </w:num>
  <w:num w:numId="10" w16cid:durableId="1094594350">
    <w:abstractNumId w:val="16"/>
  </w:num>
  <w:num w:numId="11" w16cid:durableId="822041161">
    <w:abstractNumId w:val="0"/>
  </w:num>
  <w:num w:numId="12" w16cid:durableId="852643026">
    <w:abstractNumId w:val="22"/>
  </w:num>
  <w:num w:numId="13" w16cid:durableId="173571019">
    <w:abstractNumId w:val="24"/>
  </w:num>
  <w:num w:numId="14" w16cid:durableId="452287585">
    <w:abstractNumId w:val="21"/>
  </w:num>
  <w:num w:numId="15" w16cid:durableId="1344866085">
    <w:abstractNumId w:val="5"/>
  </w:num>
  <w:num w:numId="16" w16cid:durableId="10760483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2280103">
    <w:abstractNumId w:val="20"/>
  </w:num>
  <w:num w:numId="18" w16cid:durableId="1532066904">
    <w:abstractNumId w:val="19"/>
  </w:num>
  <w:num w:numId="19" w16cid:durableId="1909068473">
    <w:abstractNumId w:val="12"/>
  </w:num>
  <w:num w:numId="20" w16cid:durableId="1922442457">
    <w:abstractNumId w:val="7"/>
  </w:num>
  <w:num w:numId="21" w16cid:durableId="1098791738">
    <w:abstractNumId w:val="6"/>
  </w:num>
  <w:num w:numId="22" w16cid:durableId="308097869">
    <w:abstractNumId w:val="3"/>
  </w:num>
  <w:num w:numId="23" w16cid:durableId="1682507400">
    <w:abstractNumId w:val="10"/>
  </w:num>
  <w:num w:numId="24" w16cid:durableId="1397820604">
    <w:abstractNumId w:val="18"/>
  </w:num>
  <w:num w:numId="25" w16cid:durableId="1047340280">
    <w:abstractNumId w:val="23"/>
  </w:num>
  <w:num w:numId="26" w16cid:durableId="1992564853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6F30"/>
    <w:rsid w:val="00007044"/>
    <w:rsid w:val="0001451E"/>
    <w:rsid w:val="00023DC6"/>
    <w:rsid w:val="00025F04"/>
    <w:rsid w:val="00047BB7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A1"/>
    <w:rsid w:val="001D2464"/>
    <w:rsid w:val="001D50AE"/>
    <w:rsid w:val="001E1161"/>
    <w:rsid w:val="001E3FEF"/>
    <w:rsid w:val="001E7A7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E1010"/>
    <w:rsid w:val="002E3464"/>
    <w:rsid w:val="00305122"/>
    <w:rsid w:val="003103AD"/>
    <w:rsid w:val="00316F86"/>
    <w:rsid w:val="003230CF"/>
    <w:rsid w:val="0033212E"/>
    <w:rsid w:val="0033490F"/>
    <w:rsid w:val="0034527E"/>
    <w:rsid w:val="0036776C"/>
    <w:rsid w:val="00380A57"/>
    <w:rsid w:val="003817EF"/>
    <w:rsid w:val="00382A45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E0758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6D9D"/>
    <w:rsid w:val="004A7E77"/>
    <w:rsid w:val="004B0253"/>
    <w:rsid w:val="004C0A80"/>
    <w:rsid w:val="004D03E1"/>
    <w:rsid w:val="004D29A9"/>
    <w:rsid w:val="004D7EE3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7BE8"/>
    <w:rsid w:val="00527C12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B0164"/>
    <w:rsid w:val="005C131C"/>
    <w:rsid w:val="005C1783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6709C"/>
    <w:rsid w:val="00670041"/>
    <w:rsid w:val="00671FE2"/>
    <w:rsid w:val="00677106"/>
    <w:rsid w:val="00680074"/>
    <w:rsid w:val="00686C0C"/>
    <w:rsid w:val="00695634"/>
    <w:rsid w:val="006A2531"/>
    <w:rsid w:val="006A7776"/>
    <w:rsid w:val="006C5A30"/>
    <w:rsid w:val="006D1D53"/>
    <w:rsid w:val="006D239A"/>
    <w:rsid w:val="006E1302"/>
    <w:rsid w:val="006E2245"/>
    <w:rsid w:val="006E55B4"/>
    <w:rsid w:val="006E7E50"/>
    <w:rsid w:val="006F1B9A"/>
    <w:rsid w:val="00704432"/>
    <w:rsid w:val="007051DF"/>
    <w:rsid w:val="00716545"/>
    <w:rsid w:val="00724DA4"/>
    <w:rsid w:val="00763912"/>
    <w:rsid w:val="00766040"/>
    <w:rsid w:val="00774E44"/>
    <w:rsid w:val="00785258"/>
    <w:rsid w:val="0078586A"/>
    <w:rsid w:val="00791F02"/>
    <w:rsid w:val="0079324A"/>
    <w:rsid w:val="00794EEE"/>
    <w:rsid w:val="00795E1A"/>
    <w:rsid w:val="007A4362"/>
    <w:rsid w:val="007A635E"/>
    <w:rsid w:val="007B3686"/>
    <w:rsid w:val="007C2821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23929"/>
    <w:rsid w:val="00833FFD"/>
    <w:rsid w:val="00836CA4"/>
    <w:rsid w:val="008414E8"/>
    <w:rsid w:val="0085184F"/>
    <w:rsid w:val="00861625"/>
    <w:rsid w:val="008617B5"/>
    <w:rsid w:val="00870528"/>
    <w:rsid w:val="00870828"/>
    <w:rsid w:val="0088080B"/>
    <w:rsid w:val="0088645F"/>
    <w:rsid w:val="00891B12"/>
    <w:rsid w:val="00894996"/>
    <w:rsid w:val="008B07D7"/>
    <w:rsid w:val="008B2C66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8F6247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2C7F"/>
    <w:rsid w:val="00973EF6"/>
    <w:rsid w:val="00976E46"/>
    <w:rsid w:val="009878FB"/>
    <w:rsid w:val="009A4AC1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35790"/>
    <w:rsid w:val="00A45A89"/>
    <w:rsid w:val="00A47F12"/>
    <w:rsid w:val="00A6422C"/>
    <w:rsid w:val="00A66DE2"/>
    <w:rsid w:val="00A70227"/>
    <w:rsid w:val="00A847D3"/>
    <w:rsid w:val="00A95BE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1447"/>
    <w:rsid w:val="00AE355A"/>
    <w:rsid w:val="00B148DD"/>
    <w:rsid w:val="00B17163"/>
    <w:rsid w:val="00B2472A"/>
    <w:rsid w:val="00B567F6"/>
    <w:rsid w:val="00B56DF3"/>
    <w:rsid w:val="00B57A5C"/>
    <w:rsid w:val="00B6185B"/>
    <w:rsid w:val="00B638EB"/>
    <w:rsid w:val="00B63DED"/>
    <w:rsid w:val="00B753E7"/>
    <w:rsid w:val="00B81E14"/>
    <w:rsid w:val="00B86AF3"/>
    <w:rsid w:val="00B90878"/>
    <w:rsid w:val="00B9309B"/>
    <w:rsid w:val="00BA1F40"/>
    <w:rsid w:val="00BA4820"/>
    <w:rsid w:val="00BB05FA"/>
    <w:rsid w:val="00BB5B10"/>
    <w:rsid w:val="00BC56D6"/>
    <w:rsid w:val="00BE399E"/>
    <w:rsid w:val="00BE4088"/>
    <w:rsid w:val="00BE6A9B"/>
    <w:rsid w:val="00BF1775"/>
    <w:rsid w:val="00BF201D"/>
    <w:rsid w:val="00C0490B"/>
    <w:rsid w:val="00C05A70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607"/>
    <w:rsid w:val="00CA2506"/>
    <w:rsid w:val="00CA2FD0"/>
    <w:rsid w:val="00CA701B"/>
    <w:rsid w:val="00CB626D"/>
    <w:rsid w:val="00CD5181"/>
    <w:rsid w:val="00CD6472"/>
    <w:rsid w:val="00CD7485"/>
    <w:rsid w:val="00CE2360"/>
    <w:rsid w:val="00CE236C"/>
    <w:rsid w:val="00CF0047"/>
    <w:rsid w:val="00CF5CAC"/>
    <w:rsid w:val="00D075D0"/>
    <w:rsid w:val="00D22895"/>
    <w:rsid w:val="00D22A48"/>
    <w:rsid w:val="00D3404A"/>
    <w:rsid w:val="00D4354E"/>
    <w:rsid w:val="00D43F69"/>
    <w:rsid w:val="00D50F79"/>
    <w:rsid w:val="00D73957"/>
    <w:rsid w:val="00D75C86"/>
    <w:rsid w:val="00D8395C"/>
    <w:rsid w:val="00D9047A"/>
    <w:rsid w:val="00D90F97"/>
    <w:rsid w:val="00D910AA"/>
    <w:rsid w:val="00DA028F"/>
    <w:rsid w:val="00DC28E6"/>
    <w:rsid w:val="00DC79E8"/>
    <w:rsid w:val="00DD2BB4"/>
    <w:rsid w:val="00DD3B0B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65B"/>
    <w:rsid w:val="00E36FD8"/>
    <w:rsid w:val="00E37380"/>
    <w:rsid w:val="00E465C4"/>
    <w:rsid w:val="00E63F64"/>
    <w:rsid w:val="00E72509"/>
    <w:rsid w:val="00E739F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33B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96D0D"/>
    <w:rsid w:val="00F976AD"/>
    <w:rsid w:val="00FA6461"/>
    <w:rsid w:val="00FB2784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90F9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new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hyperlink" Target="http://lomacar.github.io/Random-Sentence-Generator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desktop.github.com/" TargetMode="External"/><Relationship Id="rId42" Type="http://schemas.openxmlformats.org/officeDocument/2006/relationships/image" Target="media/image28.png"/><Relationship Id="rId47" Type="http://schemas.openxmlformats.org/officeDocument/2006/relationships/hyperlink" Target="https://en.wikipedia.org/wiki/Backtick" TargetMode="External"/><Relationship Id="rId50" Type="http://schemas.openxmlformats.org/officeDocument/2006/relationships/image" Target="media/image34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image" Target="media/image37.png"/><Relationship Id="rId5" Type="http://schemas.openxmlformats.org/officeDocument/2006/relationships/numbering" Target="numbering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w3schools.com/python/ref_random_choice.asp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2.png"/><Relationship Id="rId43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48" Type="http://schemas.openxmlformats.org/officeDocument/2006/relationships/image" Target="media/image32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49" Type="http://schemas.openxmlformats.org/officeDocument/2006/relationships/image" Target="media/image33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image" Target="media/image3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30.png"/><Relationship Id="rId7" Type="http://schemas.openxmlformats.org/officeDocument/2006/relationships/image" Target="media/image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4.png"/><Relationship Id="rId20" Type="http://schemas.openxmlformats.org/officeDocument/2006/relationships/image" Target="media/image46.png"/><Relationship Id="rId29" Type="http://schemas.openxmlformats.org/officeDocument/2006/relationships/image" Target="media/image410.png"/><Relationship Id="rId41" Type="http://schemas.openxmlformats.org/officeDocument/2006/relationships/image" Target="media/image4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60.png"/><Relationship Id="rId5" Type="http://schemas.openxmlformats.org/officeDocument/2006/relationships/image" Target="media/image3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1.png"/><Relationship Id="rId14" Type="http://schemas.openxmlformats.org/officeDocument/2006/relationships/image" Target="media/image4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8.png"/><Relationship Id="rId12" Type="http://schemas.openxmlformats.org/officeDocument/2006/relationships/image" Target="media/image4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913</Words>
  <Characters>10909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</cp:revision>
  <dcterms:created xsi:type="dcterms:W3CDTF">2022-08-09T13:46:00Z</dcterms:created>
  <dcterms:modified xsi:type="dcterms:W3CDTF">2022-09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